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555BC" w14:textId="77777777" w:rsidR="00C57D28" w:rsidRDefault="002C5BB7" w:rsidP="00B0284C">
      <w:pPr>
        <w:pStyle w:val="1"/>
        <w:jc w:val="center"/>
      </w:pPr>
      <w:r w:rsidRPr="002C5BB7">
        <w:t>Lab: Database Apps Introduction</w:t>
      </w:r>
    </w:p>
    <w:p w14:paraId="4506FD51" w14:textId="37F653C0" w:rsidR="002C5BB7" w:rsidRDefault="002C5BB7" w:rsidP="00B0284C">
      <w:pPr>
        <w:jc w:val="center"/>
        <w:rPr>
          <w:lang w:val="bg-BG"/>
        </w:rPr>
      </w:pPr>
      <w:r>
        <w:t xml:space="preserve">This document defines the lab assignments for the </w:t>
      </w:r>
      <w:hyperlink r:id="rId8" w:history="1">
        <w:r w:rsidR="00B0284C" w:rsidRPr="00B0284C">
          <w:rPr>
            <w:rStyle w:val="a9"/>
          </w:rPr>
          <w:t>"</w:t>
        </w:r>
        <w:r w:rsidR="00E53C17" w:rsidRPr="00B0284C">
          <w:rPr>
            <w:rStyle w:val="a9"/>
          </w:rPr>
          <w:t>Spring Data</w:t>
        </w:r>
        <w:r w:rsidR="00B0284C" w:rsidRPr="00B0284C">
          <w:rPr>
            <w:rStyle w:val="a9"/>
          </w:rPr>
          <w:t>"</w:t>
        </w:r>
        <w:r w:rsidR="00B0284C" w:rsidRPr="00B0284C">
          <w:rPr>
            <w:rStyle w:val="a9"/>
            <w:lang w:val="bg-BG"/>
          </w:rPr>
          <w:t xml:space="preserve"> </w:t>
        </w:r>
        <w:r w:rsidR="00175194" w:rsidRPr="00B0284C">
          <w:rPr>
            <w:rStyle w:val="a9"/>
          </w:rPr>
          <w:t>cours</w:t>
        </w:r>
        <w:r w:rsidR="00175194" w:rsidRPr="00B0284C">
          <w:rPr>
            <w:rStyle w:val="a9"/>
          </w:rPr>
          <w:t>e at Software University</w:t>
        </w:r>
      </w:hyperlink>
      <w:r w:rsidR="00175194">
        <w:rPr>
          <w:lang w:val="bg-BG"/>
        </w:rPr>
        <w:t>.</w:t>
      </w:r>
    </w:p>
    <w:p w14:paraId="446C4DFE" w14:textId="2C43FAB1" w:rsidR="00445608" w:rsidRPr="0064661B" w:rsidRDefault="00445608" w:rsidP="00B0284C">
      <w:pPr>
        <w:pStyle w:val="2"/>
        <w:ind w:left="-90"/>
      </w:pPr>
      <w:r>
        <w:t xml:space="preserve">Part </w:t>
      </w:r>
      <w:r w:rsidR="00B0284C">
        <w:rPr>
          <w:lang w:val="bg-BG"/>
        </w:rPr>
        <w:t>1</w:t>
      </w:r>
      <w:r>
        <w:t xml:space="preserve">: </w:t>
      </w:r>
      <w:r w:rsidR="00522F4B">
        <w:t>Inspect SoftUni DB</w:t>
      </w:r>
    </w:p>
    <w:p w14:paraId="09F8D34E" w14:textId="6C149A13" w:rsidR="00F00215" w:rsidRPr="00783EAC" w:rsidRDefault="0064661B" w:rsidP="00B0284C">
      <w:r>
        <w:drawing>
          <wp:inline distT="0" distB="0" distL="0" distR="0" wp14:anchorId="1A4975F9" wp14:editId="03C6C4D8">
            <wp:extent cx="4825156" cy="5899784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7752" cy="5927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F1C7F" w14:textId="3CF1D29B" w:rsidR="00175194" w:rsidRPr="00175194" w:rsidRDefault="002C5BB7" w:rsidP="00175194">
      <w:pPr>
        <w:pStyle w:val="2"/>
        <w:ind w:left="-90"/>
      </w:pPr>
      <w:r>
        <w:t xml:space="preserve">Part </w:t>
      </w:r>
      <w:r w:rsidR="00642D1B">
        <w:t>2</w:t>
      </w:r>
      <w:r>
        <w:t>: Accessing Database via Simple Java Application</w:t>
      </w:r>
      <w:r w:rsidR="00175194">
        <w:t xml:space="preserve"> – Demo</w:t>
      </w:r>
    </w:p>
    <w:p w14:paraId="098500B8" w14:textId="395D6A26" w:rsidR="002C5BB7" w:rsidRDefault="002C5BB7" w:rsidP="002C5BB7">
      <w:r>
        <w:t xml:space="preserve">You are given a simple </w:t>
      </w:r>
      <w:r w:rsidR="00B0284C">
        <w:t>J</w:t>
      </w:r>
      <w:r>
        <w:t xml:space="preserve">ava program that opens a connection to </w:t>
      </w:r>
      <w:r w:rsidR="008A1B99">
        <w:t>a</w:t>
      </w:r>
      <w:r>
        <w:t xml:space="preserve"> local database server and retrieves</w:t>
      </w:r>
      <w:r w:rsidR="00A07F47">
        <w:t xml:space="preserve"> the following</w:t>
      </w:r>
      <w:r>
        <w:t xml:space="preserve"> data</w:t>
      </w:r>
      <w:r w:rsidR="00A07F47">
        <w:t xml:space="preserve"> </w:t>
      </w:r>
      <w:r w:rsidR="0074158B">
        <w:t xml:space="preserve">– </w:t>
      </w:r>
      <w:r w:rsidR="00A07F47">
        <w:t>first</w:t>
      </w:r>
      <w:r w:rsidR="0074158B">
        <w:t xml:space="preserve"> name</w:t>
      </w:r>
      <w:r w:rsidR="00A07F47">
        <w:t xml:space="preserve"> and last name from the </w:t>
      </w:r>
      <w:r w:rsidR="00B0284C">
        <w:t>"</w:t>
      </w:r>
      <w:r w:rsidR="00A07F47" w:rsidRPr="000A7C83">
        <w:rPr>
          <w:b/>
        </w:rPr>
        <w:t>soft_uni</w:t>
      </w:r>
      <w:r w:rsidR="00B0284C">
        <w:t>"</w:t>
      </w:r>
      <w:r w:rsidR="00A07F47">
        <w:t xml:space="preserve"> database. The data is filtered by salary criteria, which </w:t>
      </w:r>
      <w:r w:rsidR="00B0284C">
        <w:t>are</w:t>
      </w:r>
      <w:r w:rsidR="00A07F47">
        <w:t xml:space="preserve"> </w:t>
      </w:r>
      <w:r w:rsidR="007F5FAC">
        <w:t>given</w:t>
      </w:r>
      <w:r w:rsidR="00A07F47">
        <w:t xml:space="preserve"> by the user</w:t>
      </w:r>
      <w:r w:rsidR="0074158B">
        <w:t xml:space="preserve"> at the input</w:t>
      </w:r>
      <w:r w:rsidR="00A07F47">
        <w:t>.</w:t>
      </w:r>
      <w:r w:rsidR="000A7C83">
        <w:t xml:space="preserve"> </w:t>
      </w:r>
      <w:r w:rsidR="00A07F47">
        <w:t xml:space="preserve">The </w:t>
      </w:r>
      <w:r w:rsidR="00EC1FEB">
        <w:t>exercise</w:t>
      </w:r>
      <w:r>
        <w:t xml:space="preserve"> shows briefly the usage of the </w:t>
      </w:r>
      <w:r w:rsidRPr="002C5BB7">
        <w:rPr>
          <w:b/>
        </w:rPr>
        <w:t>java.sql</w:t>
      </w:r>
      <w:r>
        <w:t xml:space="preserve"> package and</w:t>
      </w:r>
      <w:r w:rsidR="00A07F47">
        <w:t xml:space="preserve"> the</w:t>
      </w:r>
      <w:r>
        <w:t xml:space="preserve"> </w:t>
      </w:r>
      <w:r w:rsidRPr="002C5BB7">
        <w:rPr>
          <w:b/>
        </w:rPr>
        <w:t>MySQL Connector/J</w:t>
      </w:r>
      <w:r>
        <w:t xml:space="preserve"> driver.</w:t>
      </w:r>
    </w:p>
    <w:p w14:paraId="4E793862" w14:textId="77777777" w:rsidR="005F03EC" w:rsidRDefault="005F03EC" w:rsidP="005F03EC">
      <w:pPr>
        <w:pStyle w:val="3"/>
      </w:pPr>
      <w:r>
        <w:t>Example</w:t>
      </w:r>
    </w:p>
    <w:tbl>
      <w:tblPr>
        <w:tblStyle w:val="ae"/>
        <w:tblW w:w="6521" w:type="dxa"/>
        <w:tblInd w:w="108" w:type="dxa"/>
        <w:tblLook w:val="04A0" w:firstRow="1" w:lastRow="0" w:firstColumn="1" w:lastColumn="0" w:noHBand="0" w:noVBand="1"/>
      </w:tblPr>
      <w:tblGrid>
        <w:gridCol w:w="1305"/>
        <w:gridCol w:w="5216"/>
      </w:tblGrid>
      <w:tr w:rsidR="005F03EC" w:rsidRPr="00480483" w14:paraId="059F657E" w14:textId="77777777" w:rsidTr="00697756">
        <w:trPr>
          <w:trHeight w:val="156"/>
        </w:trPr>
        <w:tc>
          <w:tcPr>
            <w:tcW w:w="1305" w:type="dxa"/>
            <w:shd w:val="clear" w:color="auto" w:fill="D9D9D9" w:themeFill="background1" w:themeFillShade="D9"/>
          </w:tcPr>
          <w:p w14:paraId="1B74E185" w14:textId="77777777" w:rsidR="005F03EC" w:rsidRPr="00480483" w:rsidRDefault="005F03EC" w:rsidP="00697756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t>Input</w:t>
            </w:r>
          </w:p>
        </w:tc>
        <w:tc>
          <w:tcPr>
            <w:tcW w:w="5216" w:type="dxa"/>
            <w:shd w:val="clear" w:color="auto" w:fill="D9D9D9" w:themeFill="background1" w:themeFillShade="D9"/>
          </w:tcPr>
          <w:p w14:paraId="6DFC5D97" w14:textId="77777777" w:rsidR="005F03EC" w:rsidRPr="00480483" w:rsidRDefault="005F03EC" w:rsidP="00697756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t>Output</w:t>
            </w:r>
          </w:p>
        </w:tc>
      </w:tr>
      <w:tr w:rsidR="005F03EC" w:rsidRPr="00480483" w14:paraId="2EE0BD4F" w14:textId="77777777" w:rsidTr="00697756">
        <w:trPr>
          <w:trHeight w:val="598"/>
        </w:trPr>
        <w:tc>
          <w:tcPr>
            <w:tcW w:w="1305" w:type="dxa"/>
          </w:tcPr>
          <w:p w14:paraId="4F053B29" w14:textId="77777777" w:rsidR="005F03EC" w:rsidRPr="00B0284C" w:rsidRDefault="005F03EC" w:rsidP="00697756">
            <w:pPr>
              <w:rPr>
                <w:rFonts w:ascii="Consolas" w:hAnsi="Consolas"/>
                <w:lang w:val="en-GB"/>
              </w:rPr>
            </w:pPr>
            <w:r w:rsidRPr="00B0284C">
              <w:rPr>
                <w:rFonts w:ascii="Consolas" w:hAnsi="Consolas"/>
                <w:lang w:val="en-GB"/>
              </w:rPr>
              <w:lastRenderedPageBreak/>
              <w:t>70000.00</w:t>
            </w:r>
          </w:p>
        </w:tc>
        <w:tc>
          <w:tcPr>
            <w:tcW w:w="5216" w:type="dxa"/>
          </w:tcPr>
          <w:p w14:paraId="16BB6A11" w14:textId="77777777" w:rsidR="005F03EC" w:rsidRPr="00B0284C" w:rsidRDefault="005F03EC" w:rsidP="00697756">
            <w:pPr>
              <w:spacing w:after="0"/>
              <w:rPr>
                <w:rFonts w:ascii="Consolas" w:hAnsi="Consolas"/>
                <w:lang w:val="en-GB"/>
              </w:rPr>
            </w:pPr>
            <w:r w:rsidRPr="00B0284C">
              <w:rPr>
                <w:rFonts w:ascii="Consolas" w:hAnsi="Consolas"/>
                <w:lang w:val="en-GB"/>
              </w:rPr>
              <w:t xml:space="preserve">Ken Sanchez </w:t>
            </w:r>
            <w:r w:rsidRPr="00B0284C">
              <w:rPr>
                <w:rFonts w:ascii="Consolas" w:hAnsi="Consolas"/>
                <w:lang w:val="en-GB"/>
              </w:rPr>
              <w:br/>
              <w:t>James Hamilton</w:t>
            </w:r>
            <w:r w:rsidRPr="00B0284C">
              <w:rPr>
                <w:rFonts w:ascii="Consolas" w:hAnsi="Consolas"/>
                <w:lang w:val="en-GB"/>
              </w:rPr>
              <w:br/>
              <w:t>Brian Welcker</w:t>
            </w:r>
          </w:p>
        </w:tc>
      </w:tr>
      <w:tr w:rsidR="005F03EC" w:rsidRPr="00480483" w14:paraId="0936502E" w14:textId="77777777" w:rsidTr="00697756">
        <w:trPr>
          <w:trHeight w:val="598"/>
        </w:trPr>
        <w:tc>
          <w:tcPr>
            <w:tcW w:w="1305" w:type="dxa"/>
          </w:tcPr>
          <w:p w14:paraId="7ECB3CD6" w14:textId="77777777" w:rsidR="005F03EC" w:rsidRPr="00B0284C" w:rsidRDefault="005F03EC" w:rsidP="00697756">
            <w:pPr>
              <w:rPr>
                <w:rFonts w:ascii="Consolas" w:hAnsi="Consolas"/>
                <w:lang w:val="en-GB"/>
              </w:rPr>
            </w:pPr>
            <w:r w:rsidRPr="00B0284C">
              <w:rPr>
                <w:rFonts w:ascii="Consolas" w:hAnsi="Consolas"/>
                <w:lang w:val="en-GB"/>
              </w:rPr>
              <w:t>80000.00</w:t>
            </w:r>
          </w:p>
        </w:tc>
        <w:tc>
          <w:tcPr>
            <w:tcW w:w="5216" w:type="dxa"/>
          </w:tcPr>
          <w:p w14:paraId="55E9E656" w14:textId="77777777" w:rsidR="005F03EC" w:rsidRPr="00B0284C" w:rsidRDefault="005F03EC" w:rsidP="00697756">
            <w:pPr>
              <w:rPr>
                <w:rFonts w:ascii="Consolas" w:hAnsi="Consolas"/>
                <w:lang w:val="en-GB"/>
              </w:rPr>
            </w:pPr>
            <w:r w:rsidRPr="00B0284C">
              <w:rPr>
                <w:rFonts w:ascii="Consolas" w:hAnsi="Consolas"/>
                <w:lang w:val="en-GB"/>
              </w:rPr>
              <w:t xml:space="preserve">Ken Sanchez </w:t>
            </w:r>
            <w:r w:rsidRPr="00B0284C">
              <w:rPr>
                <w:rFonts w:ascii="Consolas" w:hAnsi="Consolas"/>
                <w:lang w:val="en-GB"/>
              </w:rPr>
              <w:br/>
              <w:t xml:space="preserve">James Hamilton </w:t>
            </w:r>
          </w:p>
        </w:tc>
      </w:tr>
    </w:tbl>
    <w:p w14:paraId="03AEAD83" w14:textId="77777777" w:rsidR="005F03EC" w:rsidRPr="002C5BB7" w:rsidRDefault="005F03EC" w:rsidP="002C5BB7"/>
    <w:p w14:paraId="5F4321ED" w14:textId="77777777" w:rsidR="002C5BB7" w:rsidRDefault="002C5BB7" w:rsidP="001D7CF1">
      <w:pPr>
        <w:pStyle w:val="3"/>
        <w:numPr>
          <w:ilvl w:val="0"/>
          <w:numId w:val="23"/>
        </w:numPr>
        <w:ind w:left="0" w:firstLine="0"/>
      </w:pPr>
      <w:r>
        <w:t>Connection and Connection Properties</w:t>
      </w:r>
    </w:p>
    <w:p w14:paraId="2D7968CD" w14:textId="79A125DD" w:rsidR="002C5BB7" w:rsidRDefault="00955B2D" w:rsidP="004B0885">
      <w:pPr>
        <w:tabs>
          <w:tab w:val="left" w:pos="180"/>
        </w:tabs>
        <w:ind w:left="180" w:hanging="180"/>
      </w:pPr>
      <w:r>
        <w:rPr>
          <w:lang w:val="en-GB"/>
        </w:rPr>
        <w:t>Up t</w:t>
      </w:r>
      <w:r w:rsidR="000A7C83">
        <w:t>o this point</w:t>
      </w:r>
      <w:r w:rsidR="00435A78">
        <w:t>,</w:t>
      </w:r>
      <w:r w:rsidR="000A7C83">
        <w:t xml:space="preserve"> we have used the HeidiSQL</w:t>
      </w:r>
      <w:r w:rsidR="00D50099">
        <w:t xml:space="preserve"> or Workbench</w:t>
      </w:r>
      <w:r w:rsidR="000A7C83">
        <w:t xml:space="preserve"> GUI to connect to our local instance of MySQL server. </w:t>
      </w:r>
    </w:p>
    <w:p w14:paraId="25B642F0" w14:textId="77777777" w:rsidR="000A7C83" w:rsidRDefault="000A7C83" w:rsidP="00B0284C">
      <w:pPr>
        <w:tabs>
          <w:tab w:val="left" w:pos="180"/>
        </w:tabs>
        <w:ind w:left="360" w:hanging="180"/>
      </w:pPr>
      <w:r>
        <w:drawing>
          <wp:inline distT="0" distB="0" distL="0" distR="0" wp14:anchorId="1716AA92" wp14:editId="7B4A3C2D">
            <wp:extent cx="3935896" cy="2057400"/>
            <wp:effectExtent l="19050" t="19050" r="26670" b="19050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37631" cy="2058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32A915" w14:textId="77777777" w:rsidR="000A7C83" w:rsidRDefault="000A7C83" w:rsidP="004B0885">
      <w:pPr>
        <w:tabs>
          <w:tab w:val="left" w:pos="180"/>
        </w:tabs>
        <w:ind w:left="180" w:hanging="180"/>
      </w:pPr>
      <w:r>
        <w:t xml:space="preserve">From now on we will achieve </w:t>
      </w:r>
      <w:r w:rsidR="00CE04A2">
        <w:t>this</w:t>
      </w:r>
      <w:r>
        <w:t xml:space="preserve"> with </w:t>
      </w:r>
      <w:r w:rsidRPr="000A7C83">
        <w:rPr>
          <w:b/>
        </w:rPr>
        <w:t>Java code</w:t>
      </w:r>
      <w:r>
        <w:t xml:space="preserve"> using the </w:t>
      </w:r>
      <w:r w:rsidRPr="000A7C83">
        <w:rPr>
          <w:b/>
        </w:rPr>
        <w:t>JD</w:t>
      </w:r>
      <w:r w:rsidR="00175194">
        <w:rPr>
          <w:b/>
        </w:rPr>
        <w:t>BC</w:t>
      </w:r>
      <w:r w:rsidRPr="000A7C83">
        <w:rPr>
          <w:b/>
        </w:rPr>
        <w:t xml:space="preserve"> API</w:t>
      </w:r>
      <w:r>
        <w:t>.</w:t>
      </w:r>
    </w:p>
    <w:p w14:paraId="1E8D77CD" w14:textId="41EFF6AD" w:rsidR="001D7CF1" w:rsidRDefault="004B0885" w:rsidP="00BA63D6">
      <w: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35404A" wp14:editId="77F037D6">
                <wp:simplePos x="0" y="0"/>
                <wp:positionH relativeFrom="margin">
                  <wp:posOffset>194310</wp:posOffset>
                </wp:positionH>
                <wp:positionV relativeFrom="paragraph">
                  <wp:posOffset>242570</wp:posOffset>
                </wp:positionV>
                <wp:extent cx="6423660" cy="1104900"/>
                <wp:effectExtent l="0" t="0" r="1524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23660" cy="110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88A403" w14:textId="77777777" w:rsidR="000A7C83" w:rsidRPr="000A7C83" w:rsidRDefault="000A7C83" w:rsidP="000A7C83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</w:pPr>
                            <w:r w:rsidRPr="00454A44">
                              <w:rPr>
                                <w:rFonts w:ascii="Consolas" w:hAnsi="Consolas"/>
                                <w:noProof/>
                                <w:color w:val="000000"/>
                                <w:sz w:val="22"/>
                                <w:szCs w:val="18"/>
                              </w:rPr>
                              <w:t>Properties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 xml:space="preserve"> </w:t>
                            </w:r>
                            <w:r w:rsidRPr="004B7B1A">
                              <w:rPr>
                                <w:rFonts w:ascii="Consolas" w:hAnsi="Consolas"/>
                                <w:b/>
                                <w:color w:val="000000"/>
                                <w:sz w:val="22"/>
                                <w:szCs w:val="18"/>
                              </w:rPr>
                              <w:t>props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 xml:space="preserve"> = </w:t>
                            </w:r>
                            <w:r w:rsidRPr="000A7C83"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18"/>
                              </w:rPr>
                              <w:t xml:space="preserve">new </w:t>
                            </w:r>
                            <w:proofErr w:type="gramStart"/>
                            <w:r w:rsidR="004B7B1A" w:rsidRPr="00454A44">
                              <w:rPr>
                                <w:rFonts w:ascii="Consolas" w:hAnsi="Consolas"/>
                                <w:noProof/>
                                <w:color w:val="000000"/>
                                <w:sz w:val="22"/>
                                <w:szCs w:val="18"/>
                              </w:rPr>
                              <w:t>Properties</w:t>
                            </w:r>
                            <w:r w:rsidR="004B7B1A"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>(</w:t>
                            </w:r>
                            <w:proofErr w:type="gramEnd"/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>);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br/>
                            </w:r>
                            <w:r w:rsidRPr="004B7B1A">
                              <w:rPr>
                                <w:rFonts w:ascii="Consolas" w:hAnsi="Consolas"/>
                                <w:b/>
                                <w:noProof/>
                                <w:color w:val="000000"/>
                                <w:sz w:val="22"/>
                                <w:szCs w:val="18"/>
                              </w:rPr>
                              <w:t>props</w:t>
                            </w:r>
                            <w:r w:rsidRPr="000A7C83">
                              <w:rPr>
                                <w:rFonts w:ascii="Consolas" w:hAnsi="Consolas"/>
                                <w:noProof/>
                                <w:color w:val="000000"/>
                                <w:sz w:val="22"/>
                                <w:szCs w:val="18"/>
                              </w:rPr>
                              <w:t>.setProperty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>(</w:t>
                            </w:r>
                            <w:r w:rsidRPr="000A7C83">
                              <w:rPr>
                                <w:rFonts w:ascii="Consolas" w:hAnsi="Consolas"/>
                                <w:b/>
                                <w:bCs/>
                                <w:color w:val="008000"/>
                                <w:sz w:val="22"/>
                                <w:szCs w:val="18"/>
                              </w:rPr>
                              <w:t>"user"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 xml:space="preserve">, </w:t>
                            </w:r>
                            <w:r w:rsidRPr="004B7B1A">
                              <w:rPr>
                                <w:rFonts w:ascii="Consolas" w:hAnsi="Consolas"/>
                                <w:b/>
                                <w:color w:val="000000"/>
                                <w:sz w:val="22"/>
                                <w:szCs w:val="18"/>
                              </w:rPr>
                              <w:t>user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>);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br/>
                            </w:r>
                            <w:r w:rsidRPr="004B7B1A">
                              <w:rPr>
                                <w:rFonts w:ascii="Consolas" w:hAnsi="Consolas"/>
                                <w:b/>
                                <w:noProof/>
                                <w:color w:val="000000"/>
                                <w:sz w:val="22"/>
                                <w:szCs w:val="18"/>
                              </w:rPr>
                              <w:t>props</w:t>
                            </w:r>
                            <w:r w:rsidRPr="000A7C83">
                              <w:rPr>
                                <w:rFonts w:ascii="Consolas" w:hAnsi="Consolas"/>
                                <w:noProof/>
                                <w:color w:val="000000"/>
                                <w:sz w:val="22"/>
                                <w:szCs w:val="18"/>
                              </w:rPr>
                              <w:t>.setProperty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>(</w:t>
                            </w:r>
                            <w:r w:rsidRPr="000A7C83">
                              <w:rPr>
                                <w:rFonts w:ascii="Consolas" w:hAnsi="Consolas"/>
                                <w:b/>
                                <w:bCs/>
                                <w:color w:val="008000"/>
                                <w:sz w:val="22"/>
                                <w:szCs w:val="18"/>
                              </w:rPr>
                              <w:t>"password"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 xml:space="preserve">, </w:t>
                            </w:r>
                            <w:r w:rsidRPr="004B7B1A">
                              <w:rPr>
                                <w:rFonts w:ascii="Consolas" w:hAnsi="Consolas"/>
                                <w:b/>
                                <w:color w:val="000000"/>
                                <w:sz w:val="22"/>
                                <w:szCs w:val="18"/>
                              </w:rPr>
                              <w:t>password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>);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br/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br/>
                              <w:t xml:space="preserve">Connection </w:t>
                            </w:r>
                            <w:r w:rsidRPr="000A7C83">
                              <w:rPr>
                                <w:rFonts w:ascii="Consolas" w:hAnsi="Consolas"/>
                                <w:noProof/>
                                <w:color w:val="000000"/>
                                <w:sz w:val="22"/>
                                <w:szCs w:val="18"/>
                              </w:rPr>
                              <w:t>connection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 xml:space="preserve"> = DriverManager.</w:t>
                            </w:r>
                            <w:r w:rsidRPr="004B7B1A">
                              <w:rPr>
                                <w:rFonts w:ascii="Consolas" w:hAnsi="Consolas"/>
                                <w:b/>
                                <w:iCs/>
                                <w:color w:val="000000"/>
                                <w:sz w:val="22"/>
                                <w:szCs w:val="18"/>
                              </w:rPr>
                              <w:t>getConnection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>(</w:t>
                            </w:r>
                            <w:r w:rsidRPr="000A7C83">
                              <w:rPr>
                                <w:rFonts w:ascii="Consolas" w:hAnsi="Consolas"/>
                                <w:b/>
                                <w:bCs/>
                                <w:color w:val="008000"/>
                                <w:sz w:val="22"/>
                                <w:szCs w:val="18"/>
                              </w:rPr>
                              <w:t>"jdbc:mysql://localhost:3306/soft_uni"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 xml:space="preserve">, </w:t>
                            </w:r>
                            <w:r w:rsidRPr="004B7B1A">
                              <w:rPr>
                                <w:rFonts w:ascii="Consolas" w:hAnsi="Consolas"/>
                                <w:b/>
                                <w:color w:val="000000"/>
                                <w:sz w:val="22"/>
                                <w:szCs w:val="18"/>
                              </w:rPr>
                              <w:t>props</w:t>
                            </w:r>
                            <w:r w:rsidRPr="000A7C83">
                              <w:rPr>
                                <w:rFonts w:ascii="Consolas" w:hAnsi="Consolas"/>
                                <w:color w:val="000000"/>
                                <w:sz w:val="22"/>
                                <w:szCs w:val="18"/>
                              </w:rPr>
                              <w:t>);</w:t>
                            </w:r>
                          </w:p>
                          <w:p w14:paraId="7A08C5E0" w14:textId="77777777" w:rsidR="000A7C83" w:rsidRDefault="000A7C8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3540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.3pt;margin-top:19.1pt;width:505.8pt;height:8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">
                <v:textbox>
                  <w:txbxContent>
                    <w:p w14:paraId="2988A403" w14:textId="77777777" w:rsidR="000A7C83" w:rsidRPr="000A7C83" w:rsidRDefault="000A7C83" w:rsidP="000A7C83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</w:pPr>
                      <w:r w:rsidRPr="00454A44">
                        <w:rPr>
                          <w:rFonts w:ascii="Consolas" w:hAnsi="Consolas"/>
                          <w:noProof/>
                          <w:color w:val="000000"/>
                          <w:sz w:val="22"/>
                          <w:szCs w:val="18"/>
                        </w:rPr>
                        <w:t>Properties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 xml:space="preserve"> </w:t>
                      </w:r>
                      <w:r w:rsidRPr="004B7B1A">
                        <w:rPr>
                          <w:rFonts w:ascii="Consolas" w:hAnsi="Consolas"/>
                          <w:b/>
                          <w:color w:val="000000"/>
                          <w:sz w:val="22"/>
                          <w:szCs w:val="18"/>
                        </w:rPr>
                        <w:t>props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 xml:space="preserve"> = </w:t>
                      </w:r>
                      <w:r w:rsidRPr="000A7C83"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18"/>
                        </w:rPr>
                        <w:t xml:space="preserve">new </w:t>
                      </w:r>
                      <w:proofErr w:type="gramStart"/>
                      <w:r w:rsidR="004B7B1A" w:rsidRPr="00454A44">
                        <w:rPr>
                          <w:rFonts w:ascii="Consolas" w:hAnsi="Consolas"/>
                          <w:noProof/>
                          <w:color w:val="000000"/>
                          <w:sz w:val="22"/>
                          <w:szCs w:val="18"/>
                        </w:rPr>
                        <w:t>Properties</w:t>
                      </w:r>
                      <w:r w:rsidR="004B7B1A"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>(</w:t>
                      </w:r>
                      <w:proofErr w:type="gramEnd"/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>);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br/>
                      </w:r>
                      <w:r w:rsidRPr="004B7B1A">
                        <w:rPr>
                          <w:rFonts w:ascii="Consolas" w:hAnsi="Consolas"/>
                          <w:b/>
                          <w:noProof/>
                          <w:color w:val="000000"/>
                          <w:sz w:val="22"/>
                          <w:szCs w:val="18"/>
                        </w:rPr>
                        <w:t>props</w:t>
                      </w:r>
                      <w:r w:rsidRPr="000A7C83">
                        <w:rPr>
                          <w:rFonts w:ascii="Consolas" w:hAnsi="Consolas"/>
                          <w:noProof/>
                          <w:color w:val="000000"/>
                          <w:sz w:val="22"/>
                          <w:szCs w:val="18"/>
                        </w:rPr>
                        <w:t>.setProperty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>(</w:t>
                      </w:r>
                      <w:r w:rsidRPr="000A7C83">
                        <w:rPr>
                          <w:rFonts w:ascii="Consolas" w:hAnsi="Consolas"/>
                          <w:b/>
                          <w:bCs/>
                          <w:color w:val="008000"/>
                          <w:sz w:val="22"/>
                          <w:szCs w:val="18"/>
                        </w:rPr>
                        <w:t>"user"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 xml:space="preserve">, </w:t>
                      </w:r>
                      <w:r w:rsidRPr="004B7B1A">
                        <w:rPr>
                          <w:rFonts w:ascii="Consolas" w:hAnsi="Consolas"/>
                          <w:b/>
                          <w:color w:val="000000"/>
                          <w:sz w:val="22"/>
                          <w:szCs w:val="18"/>
                        </w:rPr>
                        <w:t>user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>);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br/>
                      </w:r>
                      <w:r w:rsidRPr="004B7B1A">
                        <w:rPr>
                          <w:rFonts w:ascii="Consolas" w:hAnsi="Consolas"/>
                          <w:b/>
                          <w:noProof/>
                          <w:color w:val="000000"/>
                          <w:sz w:val="22"/>
                          <w:szCs w:val="18"/>
                        </w:rPr>
                        <w:t>props</w:t>
                      </w:r>
                      <w:r w:rsidRPr="000A7C83">
                        <w:rPr>
                          <w:rFonts w:ascii="Consolas" w:hAnsi="Consolas"/>
                          <w:noProof/>
                          <w:color w:val="000000"/>
                          <w:sz w:val="22"/>
                          <w:szCs w:val="18"/>
                        </w:rPr>
                        <w:t>.setProperty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>(</w:t>
                      </w:r>
                      <w:r w:rsidRPr="000A7C83">
                        <w:rPr>
                          <w:rFonts w:ascii="Consolas" w:hAnsi="Consolas"/>
                          <w:b/>
                          <w:bCs/>
                          <w:color w:val="008000"/>
                          <w:sz w:val="22"/>
                          <w:szCs w:val="18"/>
                        </w:rPr>
                        <w:t>"password"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 xml:space="preserve">, </w:t>
                      </w:r>
                      <w:r w:rsidRPr="004B7B1A">
                        <w:rPr>
                          <w:rFonts w:ascii="Consolas" w:hAnsi="Consolas"/>
                          <w:b/>
                          <w:color w:val="000000"/>
                          <w:sz w:val="22"/>
                          <w:szCs w:val="18"/>
                        </w:rPr>
                        <w:t>password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>);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br/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br/>
                        <w:t xml:space="preserve">Connection </w:t>
                      </w:r>
                      <w:r w:rsidRPr="000A7C83">
                        <w:rPr>
                          <w:rFonts w:ascii="Consolas" w:hAnsi="Consolas"/>
                          <w:noProof/>
                          <w:color w:val="000000"/>
                          <w:sz w:val="22"/>
                          <w:szCs w:val="18"/>
                        </w:rPr>
                        <w:t>connection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 xml:space="preserve"> = DriverManager.</w:t>
                      </w:r>
                      <w:r w:rsidRPr="004B7B1A">
                        <w:rPr>
                          <w:rFonts w:ascii="Consolas" w:hAnsi="Consolas"/>
                          <w:b/>
                          <w:iCs/>
                          <w:color w:val="000000"/>
                          <w:sz w:val="22"/>
                          <w:szCs w:val="18"/>
                        </w:rPr>
                        <w:t>getConnection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>(</w:t>
                      </w:r>
                      <w:r w:rsidRPr="000A7C83">
                        <w:rPr>
                          <w:rFonts w:ascii="Consolas" w:hAnsi="Consolas"/>
                          <w:b/>
                          <w:bCs/>
                          <w:color w:val="008000"/>
                          <w:sz w:val="22"/>
                          <w:szCs w:val="18"/>
                        </w:rPr>
                        <w:t>"jdbc:mysql://localhost:3306/soft_uni"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 xml:space="preserve">, </w:t>
                      </w:r>
                      <w:r w:rsidRPr="004B7B1A">
                        <w:rPr>
                          <w:rFonts w:ascii="Consolas" w:hAnsi="Consolas"/>
                          <w:b/>
                          <w:color w:val="000000"/>
                          <w:sz w:val="22"/>
                          <w:szCs w:val="18"/>
                        </w:rPr>
                        <w:t>props</w:t>
                      </w:r>
                      <w:r w:rsidRPr="000A7C83">
                        <w:rPr>
                          <w:rFonts w:ascii="Consolas" w:hAnsi="Consolas"/>
                          <w:color w:val="000000"/>
                          <w:sz w:val="22"/>
                          <w:szCs w:val="18"/>
                        </w:rPr>
                        <w:t>);</w:t>
                      </w:r>
                    </w:p>
                    <w:p w14:paraId="7A08C5E0" w14:textId="77777777" w:rsidR="000A7C83" w:rsidRDefault="000A7C83"/>
                  </w:txbxContent>
                </v:textbox>
                <w10:wrap type="topAndBottom" anchorx="margin"/>
              </v:shape>
            </w:pict>
          </mc:Fallback>
        </mc:AlternateContent>
      </w:r>
      <w:r w:rsidR="000A7C83">
        <w:t>The following code shows how a</w:t>
      </w:r>
      <w:r w:rsidR="004E275D">
        <w:t xml:space="preserve"> connection is created:</w:t>
      </w:r>
      <w:r>
        <w:br/>
      </w:r>
      <w:r w:rsidR="00B0284C">
        <w:t>Let’s</w:t>
      </w:r>
      <w:r w:rsidR="000A7C83">
        <w:t xml:space="preserve"> look closely </w:t>
      </w:r>
      <w:r w:rsidR="00B0284C">
        <w:t>at</w:t>
      </w:r>
      <w:r w:rsidR="004E275D">
        <w:t xml:space="preserve"> </w:t>
      </w:r>
      <w:r w:rsidR="000A7C83">
        <w:t>what is happening there.</w:t>
      </w:r>
      <w:r w:rsidR="001D7CF1">
        <w:t xml:space="preserve"> A </w:t>
      </w:r>
      <w:r w:rsidR="001D7CF1" w:rsidRPr="001D7CF1">
        <w:rPr>
          <w:rStyle w:val="CodeChar"/>
        </w:rPr>
        <w:t>P</w:t>
      </w:r>
      <w:r w:rsidR="000A7C83" w:rsidRPr="001D7CF1">
        <w:rPr>
          <w:rStyle w:val="CodeChar"/>
        </w:rPr>
        <w:t>roperties</w:t>
      </w:r>
      <w:r w:rsidR="000A7C83">
        <w:t xml:space="preserve"> class</w:t>
      </w:r>
      <w:r w:rsidR="00E82AFB">
        <w:t xml:space="preserve">, which holds the username and the password of the user, is being instantiated. The username and the password are given beforehand </w:t>
      </w:r>
      <w:r w:rsidR="00A33F5E">
        <w:t>by</w:t>
      </w:r>
      <w:r w:rsidR="00E82AFB">
        <w:t xml:space="preserve"> the input. </w:t>
      </w:r>
      <w:r w:rsidR="001D7CF1">
        <w:t xml:space="preserve">They are passed as an argument to the </w:t>
      </w:r>
      <w:r w:rsidR="001D7CF1" w:rsidRPr="001D7CF1">
        <w:rPr>
          <w:rStyle w:val="CodeChar"/>
        </w:rPr>
        <w:t>DriverManager</w:t>
      </w:r>
      <w:r w:rsidR="001D7CF1">
        <w:t xml:space="preserve"> static class’s method </w:t>
      </w:r>
      <w:r w:rsidR="001D7CF1" w:rsidRPr="001D7CF1">
        <w:rPr>
          <w:rStyle w:val="CodeChar"/>
        </w:rPr>
        <w:t>getConnection</w:t>
      </w:r>
      <w:r w:rsidR="00BA63D6" w:rsidRPr="00BA63D6">
        <w:t xml:space="preserve"> via the</w:t>
      </w:r>
      <w:r w:rsidR="00BA63D6" w:rsidRPr="000F75FF">
        <w:t xml:space="preserve"> </w:t>
      </w:r>
      <w:r w:rsidR="00BA63D6">
        <w:rPr>
          <w:rStyle w:val="CodeChar"/>
        </w:rPr>
        <w:t>props</w:t>
      </w:r>
      <w:r w:rsidR="00BA63D6" w:rsidRPr="00BA63D6">
        <w:t xml:space="preserve"> instance</w:t>
      </w:r>
      <w:r w:rsidR="001D7CF1">
        <w:t>.</w:t>
      </w:r>
    </w:p>
    <w:p w14:paraId="3439BFE7" w14:textId="2DD714F4" w:rsidR="001D7CF1" w:rsidRDefault="005B313D" w:rsidP="004B0885">
      <w:r>
        <w:t>The</w:t>
      </w:r>
      <w:r w:rsidR="001D7CF1" w:rsidRPr="005B313D">
        <w:t xml:space="preserve"> </w:t>
      </w:r>
      <w:r w:rsidRPr="001D7CF1">
        <w:rPr>
          <w:rStyle w:val="CodeChar"/>
        </w:rPr>
        <w:t>getConnection</w:t>
      </w:r>
      <w:r w:rsidR="000F75FF" w:rsidRPr="000F75FF">
        <w:t xml:space="preserve"> </w:t>
      </w:r>
      <w:r w:rsidR="000F75FF">
        <w:t xml:space="preserve">method is a static method, which establishes a connection, </w:t>
      </w:r>
      <w:r w:rsidR="005921EB">
        <w:t>for which</w:t>
      </w:r>
      <w:r w:rsidR="000F75FF">
        <w:t xml:space="preserve"> the </w:t>
      </w:r>
      <w:r w:rsidR="000F75FF" w:rsidRPr="004E275D">
        <w:rPr>
          <w:rStyle w:val="CodeChar"/>
        </w:rPr>
        <w:t>DriverManager</w:t>
      </w:r>
      <w:r w:rsidR="000F75FF">
        <w:t xml:space="preserve"> selects the appropriate driver – the </w:t>
      </w:r>
      <w:r w:rsidR="000F75FF" w:rsidRPr="004E275D">
        <w:rPr>
          <w:b/>
        </w:rPr>
        <w:t>MySQL Connector/J</w:t>
      </w:r>
      <w:r w:rsidR="000F75FF">
        <w:t xml:space="preserve"> driver in our case.</w:t>
      </w:r>
      <w:r w:rsidR="000F75FF">
        <w:br/>
        <w:t>The</w:t>
      </w:r>
      <w:r w:rsidR="000F75FF" w:rsidRPr="005B313D">
        <w:t xml:space="preserve"> </w:t>
      </w:r>
      <w:r w:rsidR="000F75FF" w:rsidRPr="001D7CF1">
        <w:rPr>
          <w:rStyle w:val="CodeChar"/>
        </w:rPr>
        <w:t>getConnection</w:t>
      </w:r>
      <w:r w:rsidRPr="005B313D">
        <w:t xml:space="preserve"> method </w:t>
      </w:r>
      <w:r>
        <w:t>requires a second</w:t>
      </w:r>
      <w:r w:rsidRPr="005B313D">
        <w:t xml:space="preserve"> </w:t>
      </w:r>
      <w:r>
        <w:t xml:space="preserve">argument – </w:t>
      </w:r>
      <w:r w:rsidRPr="005B313D">
        <w:rPr>
          <w:rStyle w:val="CodeChar"/>
        </w:rPr>
        <w:t>a</w:t>
      </w:r>
      <w:r>
        <w:rPr>
          <w:rStyle w:val="CodeChar"/>
        </w:rPr>
        <w:t xml:space="preserve"> </w:t>
      </w:r>
      <w:r w:rsidR="001D7CF1" w:rsidRPr="001D7CF1">
        <w:rPr>
          <w:rStyle w:val="CodeChar"/>
        </w:rPr>
        <w:t>connection</w:t>
      </w:r>
      <w:r>
        <w:rPr>
          <w:rStyle w:val="CodeChar"/>
        </w:rPr>
        <w:t xml:space="preserve"> </w:t>
      </w:r>
      <w:r w:rsidR="001D7CF1" w:rsidRPr="001D7CF1">
        <w:rPr>
          <w:rStyle w:val="CodeChar"/>
        </w:rPr>
        <w:t>string</w:t>
      </w:r>
      <w:r w:rsidR="001D7CF1">
        <w:t xml:space="preserve">. A </w:t>
      </w:r>
      <w:r w:rsidR="001D7CF1" w:rsidRPr="001D7CF1">
        <w:rPr>
          <w:rStyle w:val="CodeChar"/>
        </w:rPr>
        <w:t>connection string</w:t>
      </w:r>
      <w:r w:rsidR="001D7CF1">
        <w:t xml:space="preserve"> is a string, </w:t>
      </w:r>
      <w:r>
        <w:t>which</w:t>
      </w:r>
      <w:r w:rsidR="001D7CF1">
        <w:t xml:space="preserve"> holds information about </w:t>
      </w:r>
      <w:r>
        <w:t>the</w:t>
      </w:r>
      <w:r w:rsidR="001D7CF1">
        <w:t xml:space="preserve"> data source and consists of a database name and other parameters </w:t>
      </w:r>
      <w:r w:rsidR="00FE5CD1">
        <w:t>required</w:t>
      </w:r>
      <w:r w:rsidR="001D7CF1">
        <w:t xml:space="preserve"> to establish </w:t>
      </w:r>
      <w:r w:rsidR="00FE5CD1">
        <w:t>an</w:t>
      </w:r>
      <w:r w:rsidR="001D7CF1">
        <w:t xml:space="preserve"> initial connection. In our case</w:t>
      </w:r>
      <w:r w:rsidR="00B0284C">
        <w:t>,</w:t>
      </w:r>
      <w:r w:rsidR="001D7CF1">
        <w:t xml:space="preserve"> </w:t>
      </w:r>
      <w:r w:rsidR="001D0904">
        <w:t>these</w:t>
      </w:r>
      <w:r w:rsidR="001D7CF1">
        <w:t xml:space="preserve"> parameters are:</w:t>
      </w:r>
    </w:p>
    <w:p w14:paraId="2683BEE3" w14:textId="77777777" w:rsidR="001D7CF1" w:rsidRPr="001D7CF1" w:rsidRDefault="001D7CF1" w:rsidP="001D7CF1">
      <w:pPr>
        <w:pStyle w:val="ac"/>
        <w:numPr>
          <w:ilvl w:val="0"/>
          <w:numId w:val="24"/>
        </w:numPr>
        <w:tabs>
          <w:tab w:val="left" w:pos="180"/>
        </w:tabs>
      </w:pPr>
      <w:r>
        <w:t xml:space="preserve">host and port of our local server – </w:t>
      </w:r>
      <w:r w:rsidRPr="001D7CF1">
        <w:rPr>
          <w:b/>
        </w:rPr>
        <w:t>localhost:3306</w:t>
      </w:r>
    </w:p>
    <w:p w14:paraId="273EC642" w14:textId="720D0B38" w:rsidR="001D7CF1" w:rsidRPr="001D7CF1" w:rsidRDefault="001D7CF1" w:rsidP="001D7CF1">
      <w:pPr>
        <w:pStyle w:val="ac"/>
        <w:numPr>
          <w:ilvl w:val="0"/>
          <w:numId w:val="24"/>
        </w:numPr>
        <w:tabs>
          <w:tab w:val="left" w:pos="180"/>
        </w:tabs>
      </w:pPr>
      <w:r>
        <w:t xml:space="preserve">database name – </w:t>
      </w:r>
      <w:r w:rsidRPr="001D7CF1">
        <w:t>can be d</w:t>
      </w:r>
      <w:r w:rsidR="004E275D">
        <w:t>i</w:t>
      </w:r>
      <w:r w:rsidRPr="001D7CF1">
        <w:t>verse, but by the means of our assignment it is</w:t>
      </w:r>
      <w:r>
        <w:rPr>
          <w:b/>
        </w:rPr>
        <w:t xml:space="preserve"> </w:t>
      </w:r>
      <w:r w:rsidR="00B0284C">
        <w:t>"</w:t>
      </w:r>
      <w:r>
        <w:rPr>
          <w:b/>
        </w:rPr>
        <w:t>soft_uni</w:t>
      </w:r>
      <w:r w:rsidR="00B0284C">
        <w:t>"</w:t>
      </w:r>
    </w:p>
    <w:p w14:paraId="2E48A9DE" w14:textId="77777777" w:rsidR="001D7CF1" w:rsidRPr="001D7CF1" w:rsidRDefault="00131A3E" w:rsidP="001D7CF1">
      <w:pPr>
        <w:pStyle w:val="ac"/>
        <w:numPr>
          <w:ilvl w:val="0"/>
          <w:numId w:val="24"/>
        </w:numPr>
        <w:tabs>
          <w:tab w:val="left" w:pos="180"/>
        </w:tabs>
      </w:pPr>
      <w:r>
        <w:t>user</w:t>
      </w:r>
      <w:r w:rsidR="001D7CF1" w:rsidRPr="001D7CF1">
        <w:t xml:space="preserve"> – by default </w:t>
      </w:r>
      <w:r w:rsidR="001D7CF1" w:rsidRPr="001D7CF1">
        <w:rPr>
          <w:b/>
        </w:rPr>
        <w:t>root</w:t>
      </w:r>
      <w:r w:rsidR="001D7CF1" w:rsidRPr="001D7CF1">
        <w:t xml:space="preserve">, or any other </w:t>
      </w:r>
      <w:r w:rsidR="001D7CF1" w:rsidRPr="001D7CF1">
        <w:rPr>
          <w:b/>
        </w:rPr>
        <w:t>specified by the user</w:t>
      </w:r>
    </w:p>
    <w:p w14:paraId="34A985F6" w14:textId="77777777" w:rsidR="001D7CF1" w:rsidRDefault="001D7CF1" w:rsidP="001D7CF1">
      <w:pPr>
        <w:pStyle w:val="ac"/>
        <w:numPr>
          <w:ilvl w:val="0"/>
          <w:numId w:val="24"/>
        </w:numPr>
        <w:tabs>
          <w:tab w:val="left" w:pos="180"/>
        </w:tabs>
      </w:pPr>
      <w:r w:rsidRPr="001D7CF1">
        <w:t xml:space="preserve">password – user password for connection if there is one </w:t>
      </w:r>
    </w:p>
    <w:p w14:paraId="6684FFD0" w14:textId="77777777" w:rsidR="001D7CF1" w:rsidRDefault="001D7CF1" w:rsidP="004B7B1A">
      <w:pPr>
        <w:tabs>
          <w:tab w:val="left" w:pos="180"/>
        </w:tabs>
      </w:pPr>
      <w:r>
        <w:tab/>
      </w:r>
      <w:r w:rsidR="00FE5CD1">
        <w:t>Remember that t</w:t>
      </w:r>
      <w:r w:rsidR="00803DA6">
        <w:t xml:space="preserve">he </w:t>
      </w:r>
      <w:r w:rsidR="00FE5CD1">
        <w:t>user and the password</w:t>
      </w:r>
      <w:r>
        <w:t xml:space="preserve"> are </w:t>
      </w:r>
      <w:r w:rsidR="00CE04A2">
        <w:t>already included</w:t>
      </w:r>
      <w:r>
        <w:t xml:space="preserve"> in </w:t>
      </w:r>
      <w:r w:rsidR="00AD23F1">
        <w:t>the</w:t>
      </w:r>
      <w:r>
        <w:t xml:space="preserve"> </w:t>
      </w:r>
      <w:r w:rsidRPr="001D7CF1">
        <w:rPr>
          <w:rStyle w:val="CodeChar"/>
        </w:rPr>
        <w:t>Properties</w:t>
      </w:r>
      <w:r>
        <w:t xml:space="preserve"> instance</w:t>
      </w:r>
      <w:r w:rsidR="004B7B1A">
        <w:t xml:space="preserve"> </w:t>
      </w:r>
      <w:r w:rsidR="004B7B1A" w:rsidRPr="004B7B1A">
        <w:rPr>
          <w:rStyle w:val="CodeChar"/>
        </w:rPr>
        <w:t>props</w:t>
      </w:r>
      <w:r>
        <w:t>.</w:t>
      </w:r>
    </w:p>
    <w:p w14:paraId="1756B96A" w14:textId="77777777" w:rsidR="004E275D" w:rsidRDefault="004E275D" w:rsidP="004E275D">
      <w:pPr>
        <w:pStyle w:val="3"/>
        <w:numPr>
          <w:ilvl w:val="0"/>
          <w:numId w:val="23"/>
        </w:numPr>
        <w:ind w:left="0" w:firstLine="0"/>
      </w:pPr>
      <w:r>
        <w:lastRenderedPageBreak/>
        <w:t>Preparing and Executing Statements</w:t>
      </w:r>
    </w:p>
    <w:p w14:paraId="7513CBBB" w14:textId="77777777" w:rsidR="004E275D" w:rsidRDefault="00454A44" w:rsidP="004B0885">
      <w: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9B0E98" wp14:editId="388BAED1">
                <wp:simplePos x="0" y="0"/>
                <wp:positionH relativeFrom="margin">
                  <wp:posOffset>133985</wp:posOffset>
                </wp:positionH>
                <wp:positionV relativeFrom="paragraph">
                  <wp:posOffset>259080</wp:posOffset>
                </wp:positionV>
                <wp:extent cx="5943600" cy="1341120"/>
                <wp:effectExtent l="0" t="0" r="19050" b="11430"/>
                <wp:wrapTopAndBottom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341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38B4A" w14:textId="77777777" w:rsidR="00454A44" w:rsidRPr="00454A44" w:rsidRDefault="00454A44" w:rsidP="00454A44">
                            <w:pP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</w:pPr>
                            <w:r w:rsidRPr="00047F98">
                              <w:rPr>
                                <w:rStyle w:val="CodeChar"/>
                              </w:rPr>
                              <w:t>PreparedStatement</w:t>
                            </w:r>
                            <w:r w:rsidRPr="00454A44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 xml:space="preserve"> </w:t>
                            </w:r>
                            <w:r w:rsidRPr="00047F98">
                              <w:rPr>
                                <w:rStyle w:val="CodeChar"/>
                                <w:b w:val="0"/>
                              </w:rPr>
                              <w:t>stmt =</w:t>
                            </w:r>
                          </w:p>
                          <w:p w14:paraId="0DA356ED" w14:textId="77777777" w:rsidR="00454A44" w:rsidRPr="00454A44" w:rsidRDefault="00454A44" w:rsidP="00454A44">
                            <w:pP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</w:pPr>
                            <w:r w:rsidRPr="00454A44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ab/>
                            </w:r>
                            <w:r w:rsidRPr="00047F98">
                              <w:rPr>
                                <w:rStyle w:val="CodeChar"/>
                              </w:rPr>
                              <w:t>connection</w:t>
                            </w:r>
                            <w:r w:rsidRPr="00454A44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.</w:t>
                            </w:r>
                            <w:r w:rsidRPr="00047F98">
                              <w:rPr>
                                <w:rStyle w:val="CodeChar"/>
                                <w:b w:val="0"/>
                              </w:rPr>
                              <w:t>prepareStatement</w:t>
                            </w:r>
                            <w:r w:rsidRPr="00454A44">
                              <w:rPr>
                                <w:rFonts w:ascii="Consolas" w:eastAsia="Times New Roman" w:hAnsi="Consolas" w:cs="Courier New"/>
                                <w:bCs/>
                                <w:noProof w:val="0"/>
                                <w:szCs w:val="18"/>
                              </w:rPr>
                              <w:t>(</w:t>
                            </w:r>
                            <w:r w:rsidRPr="00454A4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noProof w:val="0"/>
                                <w:color w:val="008000"/>
                                <w:szCs w:val="18"/>
                              </w:rPr>
                              <w:t xml:space="preserve">"SELECT </w:t>
                            </w:r>
                            <w:r w:rsidR="00072B7C" w:rsidRPr="00072B7C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noProof w:val="0"/>
                                <w:color w:val="008000"/>
                                <w:szCs w:val="18"/>
                              </w:rPr>
                              <w:t>first_name, last_name</w:t>
                            </w:r>
                            <w:r w:rsidRPr="00454A4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noProof w:val="0"/>
                                <w:color w:val="008000"/>
                                <w:szCs w:val="18"/>
                              </w:rPr>
                              <w:t xml:space="preserve"> FROM employees WHERE salary </w:t>
                            </w:r>
                            <w:proofErr w:type="gramStart"/>
                            <w:r w:rsidRPr="00454A4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noProof w:val="0"/>
                                <w:color w:val="008000"/>
                                <w:szCs w:val="18"/>
                              </w:rPr>
                              <w:t>&gt; ?</w:t>
                            </w:r>
                            <w:proofErr w:type="gramEnd"/>
                            <w:r w:rsidRPr="00454A4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noProof w:val="0"/>
                                <w:color w:val="008000"/>
                                <w:szCs w:val="18"/>
                              </w:rPr>
                              <w:t>"</w:t>
                            </w:r>
                            <w:r w:rsidRPr="00454A44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);</w:t>
                            </w:r>
                          </w:p>
                          <w:p w14:paraId="4E4A68AF" w14:textId="77777777" w:rsidR="00454A44" w:rsidRPr="00454A44" w:rsidRDefault="00454A44" w:rsidP="00454A44">
                            <w:pP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</w:pPr>
                            <w:r w:rsidRPr="00454A44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String salary = sc.nextLine();</w:t>
                            </w:r>
                          </w:p>
                          <w:p w14:paraId="179EF052" w14:textId="77777777" w:rsidR="00454A44" w:rsidRPr="00454A44" w:rsidRDefault="00454A44" w:rsidP="00454A44">
                            <w:pP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</w:pPr>
                            <w:r w:rsidRPr="00454A44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stmt.</w:t>
                            </w:r>
                            <w:r w:rsidRPr="00454A44">
                              <w:rPr>
                                <w:rFonts w:ascii="Consolas" w:eastAsia="Times New Roman" w:hAnsi="Consolas" w:cs="Courier New"/>
                                <w:b/>
                                <w:color w:val="000000"/>
                                <w:szCs w:val="18"/>
                              </w:rPr>
                              <w:t>setDouble</w:t>
                            </w:r>
                            <w:r w:rsidRPr="00454A44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(1, Double.parseDouble(salary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B0E98" id="_x0000_s1027" type="#_x0000_t202" style="position:absolute;margin-left:10.55pt;margin-top:20.4pt;width:468pt;height:105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">
                <v:textbox>
                  <w:txbxContent>
                    <w:p w14:paraId="2B238B4A" w14:textId="77777777" w:rsidR="00454A44" w:rsidRPr="00454A44" w:rsidRDefault="00454A44" w:rsidP="00454A44">
                      <w:pP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</w:pPr>
                      <w:r w:rsidRPr="00047F98">
                        <w:rPr>
                          <w:rStyle w:val="CodeChar"/>
                        </w:rPr>
                        <w:t>PreparedStatement</w:t>
                      </w:r>
                      <w:r w:rsidRPr="00454A44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 xml:space="preserve"> </w:t>
                      </w:r>
                      <w:r w:rsidRPr="00047F98">
                        <w:rPr>
                          <w:rStyle w:val="CodeChar"/>
                          <w:b w:val="0"/>
                        </w:rPr>
                        <w:t>stmt =</w:t>
                      </w:r>
                    </w:p>
                    <w:p w14:paraId="0DA356ED" w14:textId="77777777" w:rsidR="00454A44" w:rsidRPr="00454A44" w:rsidRDefault="00454A44" w:rsidP="00454A44">
                      <w:pP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</w:pPr>
                      <w:r w:rsidRPr="00454A44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ab/>
                      </w:r>
                      <w:r w:rsidRPr="00047F98">
                        <w:rPr>
                          <w:rStyle w:val="CodeChar"/>
                        </w:rPr>
                        <w:t>connection</w:t>
                      </w:r>
                      <w:r w:rsidRPr="00454A44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.</w:t>
                      </w:r>
                      <w:r w:rsidRPr="00047F98">
                        <w:rPr>
                          <w:rStyle w:val="CodeChar"/>
                          <w:b w:val="0"/>
                        </w:rPr>
                        <w:t>prepareStatement</w:t>
                      </w:r>
                      <w:r w:rsidRPr="00454A44">
                        <w:rPr>
                          <w:rFonts w:ascii="Consolas" w:eastAsia="Times New Roman" w:hAnsi="Consolas" w:cs="Courier New"/>
                          <w:bCs/>
                          <w:noProof w:val="0"/>
                          <w:szCs w:val="18"/>
                        </w:rPr>
                        <w:t>(</w:t>
                      </w:r>
                      <w:r w:rsidRPr="00454A44">
                        <w:rPr>
                          <w:rFonts w:ascii="Consolas" w:eastAsia="Times New Roman" w:hAnsi="Consolas" w:cs="Courier New"/>
                          <w:b/>
                          <w:bCs/>
                          <w:noProof w:val="0"/>
                          <w:color w:val="008000"/>
                          <w:szCs w:val="18"/>
                        </w:rPr>
                        <w:t xml:space="preserve">"SELECT </w:t>
                      </w:r>
                      <w:r w:rsidR="00072B7C" w:rsidRPr="00072B7C">
                        <w:rPr>
                          <w:rFonts w:ascii="Consolas" w:eastAsia="Times New Roman" w:hAnsi="Consolas" w:cs="Courier New"/>
                          <w:b/>
                          <w:bCs/>
                          <w:noProof w:val="0"/>
                          <w:color w:val="008000"/>
                          <w:szCs w:val="18"/>
                        </w:rPr>
                        <w:t>first_name, last_name</w:t>
                      </w:r>
                      <w:r w:rsidRPr="00454A44">
                        <w:rPr>
                          <w:rFonts w:ascii="Consolas" w:eastAsia="Times New Roman" w:hAnsi="Consolas" w:cs="Courier New"/>
                          <w:b/>
                          <w:bCs/>
                          <w:noProof w:val="0"/>
                          <w:color w:val="008000"/>
                          <w:szCs w:val="18"/>
                        </w:rPr>
                        <w:t xml:space="preserve"> FROM employees WHERE salary </w:t>
                      </w:r>
                      <w:proofErr w:type="gramStart"/>
                      <w:r w:rsidRPr="00454A44">
                        <w:rPr>
                          <w:rFonts w:ascii="Consolas" w:eastAsia="Times New Roman" w:hAnsi="Consolas" w:cs="Courier New"/>
                          <w:b/>
                          <w:bCs/>
                          <w:noProof w:val="0"/>
                          <w:color w:val="008000"/>
                          <w:szCs w:val="18"/>
                        </w:rPr>
                        <w:t>&gt; ?</w:t>
                      </w:r>
                      <w:proofErr w:type="gramEnd"/>
                      <w:r w:rsidRPr="00454A44">
                        <w:rPr>
                          <w:rFonts w:ascii="Consolas" w:eastAsia="Times New Roman" w:hAnsi="Consolas" w:cs="Courier New"/>
                          <w:b/>
                          <w:bCs/>
                          <w:noProof w:val="0"/>
                          <w:color w:val="008000"/>
                          <w:szCs w:val="18"/>
                        </w:rPr>
                        <w:t>"</w:t>
                      </w:r>
                      <w:r w:rsidRPr="00454A44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);</w:t>
                      </w:r>
                    </w:p>
                    <w:p w14:paraId="4E4A68AF" w14:textId="77777777" w:rsidR="00454A44" w:rsidRPr="00454A44" w:rsidRDefault="00454A44" w:rsidP="00454A44">
                      <w:pP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</w:pPr>
                      <w:r w:rsidRPr="00454A44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String salary = sc.nextLine();</w:t>
                      </w:r>
                    </w:p>
                    <w:p w14:paraId="179EF052" w14:textId="77777777" w:rsidR="00454A44" w:rsidRPr="00454A44" w:rsidRDefault="00454A44" w:rsidP="00454A44">
                      <w:pP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</w:pPr>
                      <w:r w:rsidRPr="00454A44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stmt.</w:t>
                      </w:r>
                      <w:r w:rsidRPr="00454A44">
                        <w:rPr>
                          <w:rFonts w:ascii="Consolas" w:eastAsia="Times New Roman" w:hAnsi="Consolas" w:cs="Courier New"/>
                          <w:b/>
                          <w:color w:val="000000"/>
                          <w:szCs w:val="18"/>
                        </w:rPr>
                        <w:t>setDouble</w:t>
                      </w:r>
                      <w:r w:rsidRPr="00454A44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(1, Double.parseDouble(salary)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E275D">
        <w:t xml:space="preserve">SQL execution is done via the </w:t>
      </w:r>
      <w:r w:rsidR="004E275D" w:rsidRPr="004E275D">
        <w:rPr>
          <w:rStyle w:val="CodeChar"/>
        </w:rPr>
        <w:t>Statement</w:t>
      </w:r>
      <w:r w:rsidR="004E275D" w:rsidRPr="004E275D">
        <w:rPr>
          <w:rStyle w:val="CodeChar"/>
          <w:rFonts w:asciiTheme="minorHAnsi" w:hAnsiTheme="minorHAnsi" w:cstheme="minorHAnsi"/>
        </w:rPr>
        <w:t xml:space="preserve"> </w:t>
      </w:r>
      <w:r w:rsidR="004E275D" w:rsidRPr="004E275D">
        <w:rPr>
          <w:rStyle w:val="CodeChar"/>
        </w:rPr>
        <w:t>Interface</w:t>
      </w:r>
      <w:r w:rsidR="004E275D">
        <w:t>.</w:t>
      </w:r>
      <w:r>
        <w:t xml:space="preserve"> To prevent SQL Injection, </w:t>
      </w:r>
      <w:r w:rsidRPr="00454A44">
        <w:rPr>
          <w:rStyle w:val="CodeChar"/>
        </w:rPr>
        <w:t>PreparedStatement</w:t>
      </w:r>
      <w:r>
        <w:t xml:space="preserve"> is used: </w:t>
      </w:r>
    </w:p>
    <w:p w14:paraId="137BB5EE" w14:textId="1ACB66E6" w:rsidR="000A7C83" w:rsidRDefault="00454A44" w:rsidP="004B0885">
      <w:pPr>
        <w:tabs>
          <w:tab w:val="left" w:pos="180"/>
        </w:tabs>
      </w:pPr>
      <w:r>
        <w:t xml:space="preserve">The user is asked to </w:t>
      </w:r>
      <w:r w:rsidR="002A7EB3">
        <w:t>set</w:t>
      </w:r>
      <w:r>
        <w:t xml:space="preserve"> the salary criteria</w:t>
      </w:r>
      <w:r w:rsidR="00131A3E">
        <w:t>,</w:t>
      </w:r>
      <w:r>
        <w:t xml:space="preserve"> by which we will filter</w:t>
      </w:r>
      <w:r w:rsidR="002F4AA5">
        <w:t xml:space="preserve"> </w:t>
      </w:r>
      <w:r>
        <w:t xml:space="preserve">the results. </w:t>
      </w:r>
      <w:r w:rsidR="00047F98">
        <w:br/>
      </w:r>
      <w:r>
        <w:t xml:space="preserve">Then we use the </w:t>
      </w:r>
      <w:r w:rsidRPr="00645A18">
        <w:rPr>
          <w:rStyle w:val="CodeChar"/>
        </w:rPr>
        <w:t>connection</w:t>
      </w:r>
      <w:r>
        <w:t xml:space="preserve"> to prepare a </w:t>
      </w:r>
      <w:r w:rsidRPr="00D016A7">
        <w:rPr>
          <w:rStyle w:val="CodeChar"/>
        </w:rPr>
        <w:t>PreparedStatement</w:t>
      </w:r>
      <w:r w:rsidRPr="00D016A7">
        <w:t xml:space="preserve"> and pass an </w:t>
      </w:r>
      <w:r w:rsidR="00D016A7">
        <w:t xml:space="preserve">unfinished </w:t>
      </w:r>
      <w:r w:rsidRPr="00D016A7">
        <w:t xml:space="preserve">SQL </w:t>
      </w:r>
      <w:r w:rsidR="00D016A7" w:rsidRPr="00D016A7">
        <w:t>query</w:t>
      </w:r>
      <w:r w:rsidR="002B5FAE">
        <w:t>,</w:t>
      </w:r>
      <w:r w:rsidR="00D016A7" w:rsidRPr="00D016A7">
        <w:t xml:space="preserve"> to </w:t>
      </w:r>
      <w:r w:rsidR="007F0DEE">
        <w:t xml:space="preserve">which we </w:t>
      </w:r>
      <w:r w:rsidR="005921EB">
        <w:t>must</w:t>
      </w:r>
      <w:r w:rsidR="007F0DEE">
        <w:t xml:space="preserve"> </w:t>
      </w:r>
      <w:r w:rsidR="00D016A7" w:rsidRPr="00D016A7">
        <w:t xml:space="preserve">append the value </w:t>
      </w:r>
      <w:r w:rsidR="007F0DEE">
        <w:t>for</w:t>
      </w:r>
      <w:r w:rsidR="00D016A7" w:rsidRPr="00D016A7">
        <w:t xml:space="preserve"> the </w:t>
      </w:r>
      <w:r w:rsidR="007F0DEE">
        <w:t xml:space="preserve">salary </w:t>
      </w:r>
      <w:r w:rsidR="00D016A7" w:rsidRPr="00D016A7">
        <w:t>criteria.</w:t>
      </w:r>
      <w:r w:rsidR="00D016A7">
        <w:t xml:space="preserve"> The question mark is a placeholder for that value. The </w:t>
      </w:r>
      <w:r w:rsidR="00D016A7" w:rsidRPr="00D016A7">
        <w:rPr>
          <w:rStyle w:val="CodeChar"/>
        </w:rPr>
        <w:t>setDouble</w:t>
      </w:r>
      <w:r w:rsidR="00D016A7">
        <w:t xml:space="preserve"> method accepts two parameters – </w:t>
      </w:r>
      <w:r w:rsidR="00B0284C">
        <w:t xml:space="preserve">the </w:t>
      </w:r>
      <w:r w:rsidR="00D016A7">
        <w:t xml:space="preserve">index of the parameter to be replaced and the value. </w:t>
      </w:r>
      <w:r w:rsidR="005921EB">
        <w:br/>
      </w:r>
      <w:r w:rsidR="00D016A7">
        <w:t xml:space="preserve">If we had done plain concatenation using </w:t>
      </w:r>
      <w:r w:rsidR="005921EB">
        <w:t>only</w:t>
      </w:r>
      <w:r w:rsidR="00D016A7">
        <w:t xml:space="preserve"> </w:t>
      </w:r>
      <w:r w:rsidR="00D016A7" w:rsidRPr="00D016A7">
        <w:rPr>
          <w:rStyle w:val="CodeChar"/>
        </w:rPr>
        <w:t>Statement</w:t>
      </w:r>
      <w:r w:rsidR="00D016A7">
        <w:t xml:space="preserve"> </w:t>
      </w:r>
      <w:r w:rsidR="00131A3E">
        <w:t>and append</w:t>
      </w:r>
      <w:r w:rsidR="005921EB">
        <w:t>ed</w:t>
      </w:r>
      <w:r w:rsidR="00D016A7">
        <w:t xml:space="preserve"> the value </w:t>
      </w:r>
      <w:r w:rsidR="00C36A2D">
        <w:t>for the</w:t>
      </w:r>
      <w:r w:rsidR="00D016A7">
        <w:t xml:space="preserve"> </w:t>
      </w:r>
      <w:r w:rsidR="00D016A7" w:rsidRPr="00D016A7">
        <w:rPr>
          <w:rStyle w:val="CodeChar"/>
        </w:rPr>
        <w:t>salary</w:t>
      </w:r>
      <w:r w:rsidR="00D016A7">
        <w:t xml:space="preserve"> to the query, we </w:t>
      </w:r>
      <w:r w:rsidR="005921EB">
        <w:t>would have mad</w:t>
      </w:r>
      <w:r w:rsidR="00D016A7">
        <w:t>e our program vulnerable to SQL Injection, becau</w:t>
      </w:r>
      <w:r w:rsidR="00131A3E">
        <w:t xml:space="preserve">se we </w:t>
      </w:r>
      <w:r w:rsidR="005921EB">
        <w:t>wouldn’t be checking</w:t>
      </w:r>
      <w:r w:rsidR="00131A3E">
        <w:t xml:space="preserve"> the value.</w:t>
      </w:r>
      <w:r w:rsidR="00D016A7">
        <w:t xml:space="preserve"> It </w:t>
      </w:r>
      <w:r w:rsidR="00C36A2D">
        <w:t>could</w:t>
      </w:r>
      <w:r w:rsidR="00D016A7">
        <w:t xml:space="preserve"> be another SQL query, </w:t>
      </w:r>
      <w:r w:rsidR="00C36A2D">
        <w:t>which</w:t>
      </w:r>
      <w:r w:rsidR="00131A3E">
        <w:t xml:space="preserve"> in the worst case</w:t>
      </w:r>
      <w:r w:rsidR="00D016A7">
        <w:t xml:space="preserve"> </w:t>
      </w:r>
      <w:r w:rsidR="00C36A2D">
        <w:t>would</w:t>
      </w:r>
      <w:r w:rsidR="00D016A7">
        <w:t xml:space="preserve"> harm our database. </w:t>
      </w:r>
      <w:r w:rsidR="008A1B99">
        <w:t>Therefore,</w:t>
      </w:r>
      <w:r w:rsidR="00D016A7">
        <w:t xml:space="preserve"> we use </w:t>
      </w:r>
      <w:r w:rsidR="00D016A7" w:rsidRPr="00D016A7">
        <w:rPr>
          <w:rStyle w:val="CodeChar"/>
        </w:rPr>
        <w:t>PreparedStatement</w:t>
      </w:r>
      <w:r w:rsidR="00D016A7">
        <w:t xml:space="preserve">, </w:t>
      </w:r>
      <w:r w:rsidR="00D016A7" w:rsidRPr="00D016A7">
        <w:rPr>
          <w:rStyle w:val="CodeChar"/>
        </w:rPr>
        <w:t>setDouble</w:t>
      </w:r>
      <w:r w:rsidR="00D016A7" w:rsidRPr="00D016A7">
        <w:t xml:space="preserve"> and </w:t>
      </w:r>
      <w:r w:rsidR="00D016A7">
        <w:rPr>
          <w:rStyle w:val="CodeChar"/>
        </w:rPr>
        <w:t>Double.parseDouble</w:t>
      </w:r>
      <w:r w:rsidR="00D016A7">
        <w:t xml:space="preserve"> methods, to insure</w:t>
      </w:r>
      <w:r w:rsidR="00317837">
        <w:t xml:space="preserve"> that</w:t>
      </w:r>
      <w:r w:rsidR="00D016A7">
        <w:t xml:space="preserve"> </w:t>
      </w:r>
      <w:r w:rsidR="00C36A2D">
        <w:t xml:space="preserve">the </w:t>
      </w:r>
      <w:r w:rsidR="00D016A7">
        <w:t>value</w:t>
      </w:r>
      <w:r w:rsidR="00C36A2D">
        <w:t xml:space="preserve"> is</w:t>
      </w:r>
      <w:r w:rsidR="00D016A7">
        <w:t xml:space="preserve"> as expected – a </w:t>
      </w:r>
      <w:r w:rsidR="00D016A7" w:rsidRPr="00D016A7">
        <w:rPr>
          <w:rStyle w:val="CodeChar"/>
        </w:rPr>
        <w:t>double</w:t>
      </w:r>
      <w:r w:rsidR="00D016A7">
        <w:t xml:space="preserve"> number.</w:t>
      </w:r>
    </w:p>
    <w:p w14:paraId="0BFF1BA5" w14:textId="77777777" w:rsidR="002C5BB7" w:rsidRDefault="00D016A7" w:rsidP="00D016A7">
      <w:pPr>
        <w:pStyle w:val="3"/>
        <w:numPr>
          <w:ilvl w:val="0"/>
          <w:numId w:val="23"/>
        </w:numPr>
        <w:ind w:left="0" w:firstLine="0"/>
      </w:pPr>
      <w:r>
        <w:t>Iterating over the Result</w:t>
      </w:r>
    </w:p>
    <w:p w14:paraId="54D4348C" w14:textId="4C0EFCFF" w:rsidR="00072B7C" w:rsidRPr="00072B7C" w:rsidRDefault="005D36C6" w:rsidP="005D36C6">
      <w:pPr>
        <w:tabs>
          <w:tab w:val="left" w:pos="180"/>
        </w:tabs>
      </w:pPr>
      <w: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1BE5A58" wp14:editId="5E9CDAAD">
                <wp:simplePos x="0" y="0"/>
                <wp:positionH relativeFrom="margin">
                  <wp:posOffset>-3175</wp:posOffset>
                </wp:positionH>
                <wp:positionV relativeFrom="paragraph">
                  <wp:posOffset>482600</wp:posOffset>
                </wp:positionV>
                <wp:extent cx="2914650" cy="342900"/>
                <wp:effectExtent l="0" t="0" r="19050" b="1905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5F7C99" w14:textId="77777777" w:rsidR="00D016A7" w:rsidRPr="00454A44" w:rsidRDefault="00D016A7" w:rsidP="00D016A7">
                            <w:pP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</w:pPr>
                            <w:r w:rsidRPr="00D016A7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ResultSet rs = stmt.executeQuery(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E5A58" id="_x0000_s1028" type="#_x0000_t202" style="position:absolute;margin-left:-.25pt;margin-top:38pt;width:229.5pt;height:2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">
                <v:textbox>
                  <w:txbxContent>
                    <w:p w14:paraId="1E5F7C99" w14:textId="77777777" w:rsidR="00D016A7" w:rsidRPr="00454A44" w:rsidRDefault="00D016A7" w:rsidP="00D016A7">
                      <w:pP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</w:pPr>
                      <w:r w:rsidRPr="00D016A7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ResultSet rs = stmt.executeQuery(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27E1097" wp14:editId="794F405A">
                <wp:simplePos x="0" y="0"/>
                <wp:positionH relativeFrom="margin">
                  <wp:posOffset>0</wp:posOffset>
                </wp:positionH>
                <wp:positionV relativeFrom="paragraph">
                  <wp:posOffset>1767840</wp:posOffset>
                </wp:positionV>
                <wp:extent cx="6772275" cy="838200"/>
                <wp:effectExtent l="0" t="0" r="28575" b="190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2275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7CE30" w14:textId="77777777" w:rsidR="0080724C" w:rsidRPr="0080724C" w:rsidRDefault="0080724C" w:rsidP="0080724C">
                            <w:pP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</w:pPr>
                            <w:r w:rsidRPr="0080724C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while(rs.next()) {</w:t>
                            </w:r>
                          </w:p>
                          <w:p w14:paraId="580DD909" w14:textId="77777777" w:rsidR="0080724C" w:rsidRPr="0080724C" w:rsidRDefault="0080724C" w:rsidP="0080724C">
                            <w:pP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 xml:space="preserve">    </w:t>
                            </w:r>
                            <w:r w:rsidRPr="0080724C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System.out.println(rs.</w:t>
                            </w:r>
                            <w:r w:rsidRPr="0080724C">
                              <w:rPr>
                                <w:rFonts w:ascii="Consolas" w:eastAsia="Times New Roman" w:hAnsi="Consolas" w:cs="Courier New"/>
                                <w:b/>
                                <w:color w:val="000000"/>
                                <w:szCs w:val="18"/>
                              </w:rPr>
                              <w:t>getString</w:t>
                            </w:r>
                            <w:r w:rsidRPr="00175194">
                              <w:rPr>
                                <w:rStyle w:val="CodeChar"/>
                              </w:rPr>
                              <w:t>(</w:t>
                            </w:r>
                            <w:r w:rsidRPr="0017519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noProof w:val="0"/>
                                <w:color w:val="008000"/>
                                <w:szCs w:val="18"/>
                              </w:rPr>
                              <w:t>"</w:t>
                            </w:r>
                            <w:r w:rsidRPr="0017519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00"/>
                                <w:szCs w:val="18"/>
                              </w:rPr>
                              <w:t>first</w:t>
                            </w:r>
                            <w:r w:rsidRPr="0017519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noProof w:val="0"/>
                                <w:color w:val="008000"/>
                                <w:szCs w:val="18"/>
                              </w:rPr>
                              <w:t>_name"</w:t>
                            </w:r>
                            <w:r w:rsidRPr="00175194">
                              <w:rPr>
                                <w:rStyle w:val="CodeChar"/>
                              </w:rPr>
                              <w:t>)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 xml:space="preserve"> + " " + </w:t>
                            </w:r>
                            <w:r w:rsidRPr="0080724C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rs.</w:t>
                            </w:r>
                            <w:r w:rsidRPr="0080724C">
                              <w:rPr>
                                <w:rFonts w:ascii="Consolas" w:eastAsia="Times New Roman" w:hAnsi="Consolas" w:cs="Courier New"/>
                                <w:b/>
                                <w:color w:val="000000"/>
                                <w:szCs w:val="18"/>
                              </w:rPr>
                              <w:t>getString</w:t>
                            </w:r>
                            <w:r w:rsidRPr="00175194">
                              <w:rPr>
                                <w:rStyle w:val="CodeChar"/>
                              </w:rPr>
                              <w:t>(</w:t>
                            </w:r>
                            <w:r w:rsidRPr="0017519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noProof w:val="0"/>
                                <w:color w:val="008000"/>
                                <w:szCs w:val="18"/>
                              </w:rPr>
                              <w:t>"last_</w:t>
                            </w:r>
                            <w:r w:rsidRPr="0017519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00"/>
                                <w:szCs w:val="18"/>
                              </w:rPr>
                              <w:t>name</w:t>
                            </w:r>
                            <w:r w:rsidRPr="00175194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noProof w:val="0"/>
                                <w:color w:val="008000"/>
                                <w:szCs w:val="18"/>
                              </w:rPr>
                              <w:t>"</w:t>
                            </w:r>
                            <w:r w:rsidRPr="00175194">
                              <w:rPr>
                                <w:rStyle w:val="CodeChar"/>
                              </w:rPr>
                              <w:t>));</w:t>
                            </w:r>
                          </w:p>
                          <w:p w14:paraId="264C00B1" w14:textId="77777777" w:rsidR="0080724C" w:rsidRPr="00454A44" w:rsidRDefault="0080724C" w:rsidP="0080724C">
                            <w:pPr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</w:pPr>
                            <w:r w:rsidRPr="0080724C">
                              <w:rPr>
                                <w:rFonts w:ascii="Consolas" w:eastAsia="Times New Roman" w:hAnsi="Consolas" w:cs="Courier New"/>
                                <w:color w:val="000000"/>
                                <w:szCs w:val="18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7E1097" id="_x0000_s1029" type="#_x0000_t202" style="position:absolute;margin-left:0;margin-top:139.2pt;width:533.25pt;height:66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">
                <v:textbox>
                  <w:txbxContent>
                    <w:p w14:paraId="1ED7CE30" w14:textId="77777777" w:rsidR="0080724C" w:rsidRPr="0080724C" w:rsidRDefault="0080724C" w:rsidP="0080724C">
                      <w:pP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</w:pPr>
                      <w:r w:rsidRPr="0080724C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while(rs.next()) {</w:t>
                      </w:r>
                    </w:p>
                    <w:p w14:paraId="580DD909" w14:textId="77777777" w:rsidR="0080724C" w:rsidRPr="0080724C" w:rsidRDefault="0080724C" w:rsidP="0080724C">
                      <w:pP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 xml:space="preserve">    </w:t>
                      </w:r>
                      <w:r w:rsidRPr="0080724C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System.out.println(rs.</w:t>
                      </w:r>
                      <w:r w:rsidRPr="0080724C">
                        <w:rPr>
                          <w:rFonts w:ascii="Consolas" w:eastAsia="Times New Roman" w:hAnsi="Consolas" w:cs="Courier New"/>
                          <w:b/>
                          <w:color w:val="000000"/>
                          <w:szCs w:val="18"/>
                        </w:rPr>
                        <w:t>getString</w:t>
                      </w:r>
                      <w:r w:rsidRPr="00175194">
                        <w:rPr>
                          <w:rStyle w:val="CodeChar"/>
                        </w:rPr>
                        <w:t>(</w:t>
                      </w:r>
                      <w:r w:rsidRPr="00175194">
                        <w:rPr>
                          <w:rFonts w:ascii="Consolas" w:eastAsia="Times New Roman" w:hAnsi="Consolas" w:cs="Courier New"/>
                          <w:b/>
                          <w:bCs/>
                          <w:noProof w:val="0"/>
                          <w:color w:val="008000"/>
                          <w:szCs w:val="18"/>
                        </w:rPr>
                        <w:t>"</w:t>
                      </w:r>
                      <w:r w:rsidRPr="00175194">
                        <w:rPr>
                          <w:rFonts w:ascii="Consolas" w:eastAsia="Times New Roman" w:hAnsi="Consolas" w:cs="Courier New"/>
                          <w:b/>
                          <w:bCs/>
                          <w:color w:val="008000"/>
                          <w:szCs w:val="18"/>
                        </w:rPr>
                        <w:t>first</w:t>
                      </w:r>
                      <w:r w:rsidRPr="00175194">
                        <w:rPr>
                          <w:rFonts w:ascii="Consolas" w:eastAsia="Times New Roman" w:hAnsi="Consolas" w:cs="Courier New"/>
                          <w:b/>
                          <w:bCs/>
                          <w:noProof w:val="0"/>
                          <w:color w:val="008000"/>
                          <w:szCs w:val="18"/>
                        </w:rPr>
                        <w:t>_name"</w:t>
                      </w:r>
                      <w:r w:rsidRPr="00175194">
                        <w:rPr>
                          <w:rStyle w:val="CodeChar"/>
                        </w:rPr>
                        <w:t>)</w:t>
                      </w:r>
                      <w: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 xml:space="preserve"> + " " + </w:t>
                      </w:r>
                      <w:r w:rsidRPr="0080724C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rs.</w:t>
                      </w:r>
                      <w:r w:rsidRPr="0080724C">
                        <w:rPr>
                          <w:rFonts w:ascii="Consolas" w:eastAsia="Times New Roman" w:hAnsi="Consolas" w:cs="Courier New"/>
                          <w:b/>
                          <w:color w:val="000000"/>
                          <w:szCs w:val="18"/>
                        </w:rPr>
                        <w:t>getString</w:t>
                      </w:r>
                      <w:r w:rsidRPr="00175194">
                        <w:rPr>
                          <w:rStyle w:val="CodeChar"/>
                        </w:rPr>
                        <w:t>(</w:t>
                      </w:r>
                      <w:r w:rsidRPr="00175194">
                        <w:rPr>
                          <w:rFonts w:ascii="Consolas" w:eastAsia="Times New Roman" w:hAnsi="Consolas" w:cs="Courier New"/>
                          <w:b/>
                          <w:bCs/>
                          <w:noProof w:val="0"/>
                          <w:color w:val="008000"/>
                          <w:szCs w:val="18"/>
                        </w:rPr>
                        <w:t>"last_</w:t>
                      </w:r>
                      <w:r w:rsidRPr="00175194">
                        <w:rPr>
                          <w:rFonts w:ascii="Consolas" w:eastAsia="Times New Roman" w:hAnsi="Consolas" w:cs="Courier New"/>
                          <w:b/>
                          <w:bCs/>
                          <w:color w:val="008000"/>
                          <w:szCs w:val="18"/>
                        </w:rPr>
                        <w:t>name</w:t>
                      </w:r>
                      <w:r w:rsidRPr="00175194">
                        <w:rPr>
                          <w:rFonts w:ascii="Consolas" w:eastAsia="Times New Roman" w:hAnsi="Consolas" w:cs="Courier New"/>
                          <w:b/>
                          <w:bCs/>
                          <w:noProof w:val="0"/>
                          <w:color w:val="008000"/>
                          <w:szCs w:val="18"/>
                        </w:rPr>
                        <w:t>"</w:t>
                      </w:r>
                      <w:r w:rsidRPr="00175194">
                        <w:rPr>
                          <w:rStyle w:val="CodeChar"/>
                        </w:rPr>
                        <w:t>));</w:t>
                      </w:r>
                    </w:p>
                    <w:p w14:paraId="264C00B1" w14:textId="77777777" w:rsidR="0080724C" w:rsidRPr="00454A44" w:rsidRDefault="0080724C" w:rsidP="0080724C">
                      <w:pPr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</w:pPr>
                      <w:r w:rsidRPr="0080724C">
                        <w:rPr>
                          <w:rFonts w:ascii="Consolas" w:eastAsia="Times New Roman" w:hAnsi="Consolas" w:cs="Courier New"/>
                          <w:color w:val="000000"/>
                          <w:szCs w:val="18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016A7">
        <w:t>Finally, if</w:t>
      </w:r>
      <w:r w:rsidR="002B5FAE">
        <w:t xml:space="preserve"> </w:t>
      </w:r>
      <w:r w:rsidR="00D016A7">
        <w:t xml:space="preserve">data in </w:t>
      </w:r>
      <w:r w:rsidR="00131A3E">
        <w:t xml:space="preserve">the </w:t>
      </w:r>
      <w:r w:rsidR="00D016A7">
        <w:t xml:space="preserve">database </w:t>
      </w:r>
      <w:r w:rsidR="00E03467">
        <w:t>matche</w:t>
      </w:r>
      <w:r w:rsidR="002B5FAE">
        <w:t>s</w:t>
      </w:r>
      <w:r w:rsidR="00D016A7">
        <w:t xml:space="preserve"> the given criteria, we will receive a </w:t>
      </w:r>
      <w:r w:rsidR="00D016A7" w:rsidRPr="00D016A7">
        <w:rPr>
          <w:rStyle w:val="CodeChar"/>
        </w:rPr>
        <w:t>ResultSet</w:t>
      </w:r>
      <w:r w:rsidR="00D016A7">
        <w:t xml:space="preserve"> </w:t>
      </w:r>
      <w:r w:rsidR="00E03467">
        <w:t>of table rows,</w:t>
      </w:r>
      <w:r w:rsidR="00131A3E">
        <w:t xml:space="preserve"> </w:t>
      </w:r>
      <w:r w:rsidR="00E03467">
        <w:t>otherwise</w:t>
      </w:r>
      <w:r w:rsidR="00B0284C">
        <w:t>,</w:t>
      </w:r>
      <w:r w:rsidR="00E03467">
        <w:t xml:space="preserve"> it wil</w:t>
      </w:r>
      <w:r w:rsidR="00B0284C">
        <w:t>l</w:t>
      </w:r>
      <w:r w:rsidR="00E03467">
        <w:t xml:space="preserve"> be empty.</w:t>
      </w:r>
      <w:r w:rsidR="00131A3E">
        <w:t xml:space="preserve"> </w:t>
      </w:r>
      <w:r>
        <w:br/>
      </w:r>
      <w:r>
        <w:br/>
      </w:r>
      <w:r>
        <w:br/>
      </w:r>
      <w:r>
        <w:br/>
      </w:r>
      <w:r w:rsidR="0080724C">
        <w:t xml:space="preserve">The </w:t>
      </w:r>
      <w:r w:rsidR="0080724C" w:rsidRPr="0080724C">
        <w:rPr>
          <w:rStyle w:val="CodeChar"/>
        </w:rPr>
        <w:t>ResultSet</w:t>
      </w:r>
      <w:r w:rsidR="0080724C">
        <w:t xml:space="preserve"> object is a table of data. It is not updatable and it can be read only from first to last</w:t>
      </w:r>
      <w:r w:rsidR="002B5FAE">
        <w:t>.</w:t>
      </w:r>
      <w:r w:rsidR="0080724C">
        <w:t xml:space="preserve"> </w:t>
      </w:r>
      <w:r w:rsidR="002B5FAE">
        <w:t>T</w:t>
      </w:r>
      <w:r w:rsidR="0080724C">
        <w:t xml:space="preserve">hus it </w:t>
      </w:r>
      <w:r w:rsidR="002B5FAE">
        <w:t>keeps a</w:t>
      </w:r>
      <w:r w:rsidR="0080724C">
        <w:t xml:space="preserve"> cursor pointing to the rows of the table. Field values can be accessed via </w:t>
      </w:r>
      <w:r w:rsidR="0080724C" w:rsidRPr="0080724C">
        <w:rPr>
          <w:b/>
        </w:rPr>
        <w:t>getter</w:t>
      </w:r>
      <w:r w:rsidR="0080724C">
        <w:t xml:space="preserve"> methods, such as </w:t>
      </w:r>
      <w:r w:rsidR="0080724C" w:rsidRPr="0080724C">
        <w:rPr>
          <w:rStyle w:val="CodeChar"/>
        </w:rPr>
        <w:t>getString</w:t>
      </w:r>
      <w:r w:rsidR="0080724C">
        <w:t>, which accepts column name:</w:t>
      </w:r>
    </w:p>
    <w:p w14:paraId="6BF0D41F" w14:textId="63247CEE" w:rsidR="00175194" w:rsidRDefault="00175194" w:rsidP="00175194">
      <w:pPr>
        <w:pStyle w:val="2"/>
      </w:pPr>
      <w:r w:rsidRPr="00175194">
        <w:t xml:space="preserve">Part </w:t>
      </w:r>
      <w:r w:rsidR="00642D1B">
        <w:t>3</w:t>
      </w:r>
      <w:r w:rsidRPr="00175194">
        <w:t>: Writing your own data retrieval application</w:t>
      </w:r>
    </w:p>
    <w:p w14:paraId="11068D5E" w14:textId="062D156B" w:rsidR="003C5958" w:rsidRDefault="00175194" w:rsidP="00175194">
      <w:r>
        <w:t xml:space="preserve">Now it’s time for you </w:t>
      </w:r>
      <w:r w:rsidR="002B5FAE">
        <w:t xml:space="preserve">to </w:t>
      </w:r>
      <w:r>
        <w:t xml:space="preserve">write a similar program. Follow the steps to write a </w:t>
      </w:r>
      <w:r w:rsidR="00B0284C">
        <w:t>Java</w:t>
      </w:r>
      <w:r>
        <w:t xml:space="preserve"> application that retrieves information about the users, their games and </w:t>
      </w:r>
      <w:r w:rsidR="00B0284C">
        <w:t xml:space="preserve">their </w:t>
      </w:r>
      <w:r>
        <w:t>duration.</w:t>
      </w:r>
      <w:r w:rsidRPr="00175194">
        <w:t xml:space="preserve"> </w:t>
      </w:r>
      <w:r>
        <w:t xml:space="preserve">We are going to use the </w:t>
      </w:r>
      <w:r w:rsidR="00B0284C">
        <w:t>"</w:t>
      </w:r>
      <w:r w:rsidRPr="00175194">
        <w:rPr>
          <w:b/>
        </w:rPr>
        <w:t>diablo</w:t>
      </w:r>
      <w:r w:rsidR="00B0284C">
        <w:t>"</w:t>
      </w:r>
      <w:r w:rsidR="00B0284C">
        <w:t xml:space="preserve"> </w:t>
      </w:r>
      <w:r>
        <w:t xml:space="preserve">database from the previous course. </w:t>
      </w:r>
    </w:p>
    <w:p w14:paraId="436A1C66" w14:textId="77777777" w:rsidR="00175194" w:rsidRPr="00175194" w:rsidRDefault="0015162D" w:rsidP="00175194">
      <w:pPr>
        <w:pStyle w:val="3"/>
      </w:pPr>
      <w:r>
        <w:t>Example</w:t>
      </w:r>
    </w:p>
    <w:tbl>
      <w:tblPr>
        <w:tblStyle w:val="ae"/>
        <w:tblW w:w="6521" w:type="dxa"/>
        <w:tblInd w:w="108" w:type="dxa"/>
        <w:tblLook w:val="04A0" w:firstRow="1" w:lastRow="0" w:firstColumn="1" w:lastColumn="0" w:noHBand="0" w:noVBand="1"/>
      </w:tblPr>
      <w:tblGrid>
        <w:gridCol w:w="1305"/>
        <w:gridCol w:w="5216"/>
      </w:tblGrid>
      <w:tr w:rsidR="00175194" w:rsidRPr="00480483" w14:paraId="11B80E7B" w14:textId="77777777" w:rsidTr="00873290">
        <w:trPr>
          <w:trHeight w:val="156"/>
        </w:trPr>
        <w:tc>
          <w:tcPr>
            <w:tcW w:w="1305" w:type="dxa"/>
            <w:shd w:val="clear" w:color="auto" w:fill="D9D9D9" w:themeFill="background1" w:themeFillShade="D9"/>
          </w:tcPr>
          <w:p w14:paraId="58D0594F" w14:textId="77777777" w:rsidR="00175194" w:rsidRPr="00480483" w:rsidRDefault="00175194" w:rsidP="00AF5B5A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t>Input</w:t>
            </w:r>
          </w:p>
        </w:tc>
        <w:tc>
          <w:tcPr>
            <w:tcW w:w="5216" w:type="dxa"/>
            <w:shd w:val="clear" w:color="auto" w:fill="D9D9D9" w:themeFill="background1" w:themeFillShade="D9"/>
          </w:tcPr>
          <w:p w14:paraId="4BFF06E3" w14:textId="77777777" w:rsidR="00175194" w:rsidRPr="00480483" w:rsidRDefault="00175194" w:rsidP="00AF5B5A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t>Output</w:t>
            </w:r>
          </w:p>
        </w:tc>
      </w:tr>
      <w:tr w:rsidR="00175194" w:rsidRPr="00480483" w14:paraId="65822214" w14:textId="77777777" w:rsidTr="00873290">
        <w:trPr>
          <w:trHeight w:val="598"/>
        </w:trPr>
        <w:tc>
          <w:tcPr>
            <w:tcW w:w="1305" w:type="dxa"/>
          </w:tcPr>
          <w:p w14:paraId="5D103A42" w14:textId="77777777" w:rsidR="00175194" w:rsidRPr="00175194" w:rsidRDefault="00175194" w:rsidP="00AF5B5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lang w:val="en-GB"/>
              </w:rPr>
              <w:t>nakov</w:t>
            </w:r>
          </w:p>
        </w:tc>
        <w:tc>
          <w:tcPr>
            <w:tcW w:w="5216" w:type="dxa"/>
          </w:tcPr>
          <w:p w14:paraId="5297CAF2" w14:textId="77777777" w:rsidR="00175194" w:rsidRDefault="00175194" w:rsidP="00AF5B5A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User: nakov</w:t>
            </w:r>
          </w:p>
          <w:p w14:paraId="24517F01" w14:textId="77777777" w:rsidR="00175194" w:rsidRPr="00480483" w:rsidRDefault="00175194" w:rsidP="00AF5B5A">
            <w:pPr>
              <w:spacing w:after="0"/>
              <w:rPr>
                <w:rFonts w:ascii="Consolas" w:hAnsi="Consolas"/>
                <w:lang w:val="en-GB"/>
              </w:rPr>
            </w:pPr>
            <w:r w:rsidRPr="00175194">
              <w:rPr>
                <w:rFonts w:ascii="Consolas" w:hAnsi="Consolas"/>
                <w:lang w:val="en-GB"/>
              </w:rPr>
              <w:t>Svetlin Nakov has played 6 games</w:t>
            </w:r>
          </w:p>
        </w:tc>
      </w:tr>
      <w:tr w:rsidR="00175194" w:rsidRPr="00480483" w14:paraId="3F9BD893" w14:textId="77777777" w:rsidTr="00873290">
        <w:trPr>
          <w:trHeight w:val="598"/>
        </w:trPr>
        <w:tc>
          <w:tcPr>
            <w:tcW w:w="1305" w:type="dxa"/>
          </w:tcPr>
          <w:p w14:paraId="4C623580" w14:textId="77777777" w:rsidR="00175194" w:rsidRDefault="00175194" w:rsidP="00AF5B5A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estroyer</w:t>
            </w:r>
          </w:p>
        </w:tc>
        <w:tc>
          <w:tcPr>
            <w:tcW w:w="5216" w:type="dxa"/>
          </w:tcPr>
          <w:p w14:paraId="6EAB6057" w14:textId="77777777" w:rsidR="00175194" w:rsidRDefault="00175194" w:rsidP="00AF5B5A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No such user</w:t>
            </w:r>
            <w:r>
              <w:t xml:space="preserve"> </w:t>
            </w:r>
            <w:r w:rsidRPr="00AF5A01">
              <w:rPr>
                <w:rFonts w:ascii="Consolas" w:hAnsi="Consolas"/>
                <w:lang w:val="en-GB"/>
              </w:rPr>
              <w:t>exists</w:t>
            </w:r>
          </w:p>
        </w:tc>
      </w:tr>
    </w:tbl>
    <w:p w14:paraId="58D059B1" w14:textId="77777777" w:rsidR="00175194" w:rsidRPr="00175194" w:rsidRDefault="00175194" w:rsidP="00175194"/>
    <w:p w14:paraId="4C0DB06B" w14:textId="77777777" w:rsidR="00175194" w:rsidRDefault="00175194" w:rsidP="00175194">
      <w:pPr>
        <w:pStyle w:val="3"/>
        <w:numPr>
          <w:ilvl w:val="0"/>
          <w:numId w:val="25"/>
        </w:numPr>
        <w:tabs>
          <w:tab w:val="left" w:pos="0"/>
        </w:tabs>
        <w:ind w:left="0" w:firstLine="0"/>
      </w:pPr>
      <w:r>
        <w:lastRenderedPageBreak/>
        <w:t xml:space="preserve"> Establish a connection to the database</w:t>
      </w:r>
    </w:p>
    <w:p w14:paraId="4435DFE6" w14:textId="77777777" w:rsidR="00175194" w:rsidRDefault="00175194" w:rsidP="00175194">
      <w:r>
        <w:t xml:space="preserve">Get the user’s </w:t>
      </w:r>
      <w:r w:rsidRPr="00175194">
        <w:rPr>
          <w:b/>
        </w:rPr>
        <w:t>username</w:t>
      </w:r>
      <w:r>
        <w:t xml:space="preserve"> and </w:t>
      </w:r>
      <w:r w:rsidRPr="00175194">
        <w:rPr>
          <w:b/>
        </w:rPr>
        <w:t>password</w:t>
      </w:r>
      <w:r>
        <w:t xml:space="preserve"> and change the connection string according to the name of the database.</w:t>
      </w:r>
    </w:p>
    <w:p w14:paraId="61DB4B07" w14:textId="77777777" w:rsidR="00175194" w:rsidRDefault="00175194" w:rsidP="00175194">
      <w:r w:rsidRPr="00175194">
        <w:drawing>
          <wp:inline distT="0" distB="0" distL="0" distR="0" wp14:anchorId="7064B22E" wp14:editId="621487B8">
            <wp:extent cx="6626225" cy="1217930"/>
            <wp:effectExtent l="19050" t="19050" r="22225" b="2032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179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DA2888" w14:textId="77777777" w:rsidR="00175194" w:rsidRDefault="00175194" w:rsidP="00175194">
      <w:pPr>
        <w:pStyle w:val="3"/>
        <w:numPr>
          <w:ilvl w:val="0"/>
          <w:numId w:val="25"/>
        </w:numPr>
        <w:tabs>
          <w:tab w:val="left" w:pos="0"/>
        </w:tabs>
        <w:ind w:left="0" w:firstLine="0"/>
      </w:pPr>
      <w:r>
        <w:t xml:space="preserve"> Username and statement</w:t>
      </w:r>
    </w:p>
    <w:p w14:paraId="3051ACD8" w14:textId="77777777" w:rsidR="00175194" w:rsidRDefault="00175194" w:rsidP="00175194">
      <w:r>
        <w:t>Ask the user for</w:t>
      </w:r>
      <w:r w:rsidR="003B7445">
        <w:t xml:space="preserve"> a</w:t>
      </w:r>
      <w:r>
        <w:t xml:space="preserve"> username</w:t>
      </w:r>
      <w:r w:rsidR="003B7445">
        <w:t>,</w:t>
      </w:r>
      <w:r>
        <w:t xml:space="preserve"> which you will</w:t>
      </w:r>
      <w:r w:rsidR="003B7445">
        <w:t xml:space="preserve"> use to</w:t>
      </w:r>
      <w:r>
        <w:t xml:space="preserve"> retrieve the desired info. Write a proper SQL statement </w:t>
      </w:r>
      <w:r w:rsidR="004507CB">
        <w:t>to</w:t>
      </w:r>
      <w:r>
        <w:t xml:space="preserve"> get the result.</w:t>
      </w:r>
    </w:p>
    <w:p w14:paraId="4860A03A" w14:textId="77777777" w:rsidR="00175194" w:rsidRDefault="00175194" w:rsidP="00175194">
      <w:r w:rsidRPr="00175194">
        <w:drawing>
          <wp:inline distT="0" distB="0" distL="0" distR="0" wp14:anchorId="48A7852B" wp14:editId="5DACAEF7">
            <wp:extent cx="6626225" cy="1031240"/>
            <wp:effectExtent l="19050" t="19050" r="22225" b="1651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312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EFAF08" w14:textId="77777777" w:rsidR="00175194" w:rsidRDefault="00175194" w:rsidP="00175194">
      <w:pPr>
        <w:pStyle w:val="3"/>
        <w:numPr>
          <w:ilvl w:val="0"/>
          <w:numId w:val="25"/>
        </w:numPr>
        <w:tabs>
          <w:tab w:val="left" w:pos="0"/>
        </w:tabs>
        <w:ind w:left="0" w:firstLine="0"/>
      </w:pPr>
      <w:r>
        <w:t xml:space="preserve"> Output </w:t>
      </w:r>
    </w:p>
    <w:p w14:paraId="2F1A9734" w14:textId="0374A722" w:rsidR="00175194" w:rsidRDefault="00175194" w:rsidP="00175194">
      <w:r>
        <w:t xml:space="preserve">Consider that the input may be invalid – </w:t>
      </w:r>
      <w:r w:rsidR="00435A78">
        <w:t xml:space="preserve">a </w:t>
      </w:r>
      <w:r w:rsidRPr="00175194">
        <w:rPr>
          <w:b/>
        </w:rPr>
        <w:t xml:space="preserve">user with </w:t>
      </w:r>
      <w:r w:rsidR="00435A78">
        <w:rPr>
          <w:b/>
        </w:rPr>
        <w:t xml:space="preserve">a </w:t>
      </w:r>
      <w:r w:rsidRPr="00175194">
        <w:rPr>
          <w:b/>
        </w:rPr>
        <w:t>given username might not exist</w:t>
      </w:r>
      <w:r>
        <w:t xml:space="preserve"> and you will receive an empty </w:t>
      </w:r>
      <w:r w:rsidRPr="00175194">
        <w:rPr>
          <w:rStyle w:val="CodeChar"/>
        </w:rPr>
        <w:t>ResultSet</w:t>
      </w:r>
      <w:r w:rsidRPr="00175194">
        <w:t>.</w:t>
      </w:r>
      <w:r>
        <w:t xml:space="preserve"> If so, print </w:t>
      </w:r>
      <w:r w:rsidR="00B0284C">
        <w:t>"</w:t>
      </w:r>
      <w:r w:rsidRPr="00175194">
        <w:rPr>
          <w:b/>
        </w:rPr>
        <w:t>No such user exists</w:t>
      </w:r>
      <w:r w:rsidR="00B0284C">
        <w:t>"</w:t>
      </w:r>
      <w:r>
        <w:t xml:space="preserve">, otherwise print the </w:t>
      </w:r>
      <w:r w:rsidRPr="00175194">
        <w:rPr>
          <w:rStyle w:val="CodeChar"/>
        </w:rPr>
        <w:t>user_name</w:t>
      </w:r>
      <w:r>
        <w:t xml:space="preserve">, </w:t>
      </w:r>
      <w:r w:rsidRPr="00175194">
        <w:rPr>
          <w:b/>
        </w:rPr>
        <w:t>first</w:t>
      </w:r>
      <w:r>
        <w:t xml:space="preserve"> and </w:t>
      </w:r>
      <w:r w:rsidRPr="00175194">
        <w:rPr>
          <w:b/>
        </w:rPr>
        <w:t>last names</w:t>
      </w:r>
      <w:r>
        <w:t xml:space="preserve"> and the total </w:t>
      </w:r>
      <w:r w:rsidRPr="00175194">
        <w:rPr>
          <w:rStyle w:val="CodeChar"/>
        </w:rPr>
        <w:t>count</w:t>
      </w:r>
      <w:r>
        <w:t xml:space="preserve"> of games a user has played.</w:t>
      </w:r>
    </w:p>
    <w:p w14:paraId="2A2782CE" w14:textId="77777777" w:rsidR="00175194" w:rsidRPr="00175194" w:rsidRDefault="00175194" w:rsidP="00175194">
      <w:r w:rsidRPr="00175194">
        <w:drawing>
          <wp:inline distT="0" distB="0" distL="0" distR="0" wp14:anchorId="44C12C98" wp14:editId="41D8AE84">
            <wp:extent cx="6626225" cy="1187450"/>
            <wp:effectExtent l="19050" t="19050" r="22225" b="1270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874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175194" w:rsidRPr="00175194" w:rsidSect="00F907E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D8F95" w14:textId="77777777" w:rsidR="000D0319" w:rsidRDefault="000D0319" w:rsidP="008068A2">
      <w:pPr>
        <w:spacing w:after="0" w:line="240" w:lineRule="auto"/>
      </w:pPr>
      <w:r>
        <w:separator/>
      </w:r>
    </w:p>
  </w:endnote>
  <w:endnote w:type="continuationSeparator" w:id="0">
    <w:p w14:paraId="608BC949" w14:textId="77777777" w:rsidR="000D0319" w:rsidRDefault="000D03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85187" w14:textId="32F92738" w:rsidR="00C55A14" w:rsidRPr="00B0284C" w:rsidRDefault="00B0284C" w:rsidP="00B0284C">
    <w:pPr>
      <w:pStyle w:val="a5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 wp14:anchorId="151E233D" wp14:editId="403A879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213F25" w14:textId="77777777" w:rsidR="00B0284C" w:rsidRPr="002C539D" w:rsidRDefault="00B0284C" w:rsidP="00B028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1E233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4213F25" w14:textId="77777777" w:rsidR="00B0284C" w:rsidRPr="002C539D" w:rsidRDefault="00B0284C" w:rsidP="00B028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2070A10C" wp14:editId="1BDF002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05ED5" w14:textId="77777777" w:rsidR="00B0284C" w:rsidRPr="002C539D" w:rsidRDefault="00B0284C" w:rsidP="00B028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9C2FCE6" w14:textId="77777777" w:rsidR="00B0284C" w:rsidRPr="00596AA5" w:rsidRDefault="00B0284C" w:rsidP="00B028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286CF67F" wp14:editId="77393209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6841838B" wp14:editId="34606A80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71E285C4" wp14:editId="1A32A52B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23F72AEE" wp14:editId="5C36AACD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3843591C" wp14:editId="0ABE4A76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413B48B0" wp14:editId="1A606E24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006E2BA1" wp14:editId="1D8C7D15">
                                <wp:extent cx="180000" cy="180000"/>
                                <wp:effectExtent l="0" t="0" r="0" b="0"/>
                                <wp:docPr id="310615553" name="Картина 31061555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31A74DF2" wp14:editId="7A660E8C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3848F9F2" wp14:editId="62A99C7E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0A10C" id="Text Box 16" o:spid="_x0000_s1031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805ED5" w14:textId="77777777" w:rsidR="00B0284C" w:rsidRPr="002C539D" w:rsidRDefault="00B0284C" w:rsidP="00B028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9C2FCE6" w14:textId="77777777" w:rsidR="00B0284C" w:rsidRPr="00596AA5" w:rsidRDefault="00B0284C" w:rsidP="00B028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286CF67F" wp14:editId="77393209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6841838B" wp14:editId="34606A80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71E285C4" wp14:editId="1A32A52B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23F72AEE" wp14:editId="5C36AACD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3843591C" wp14:editId="0ABE4A76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413B48B0" wp14:editId="1A606E24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006E2BA1" wp14:editId="1D8C7D15">
                          <wp:extent cx="180000" cy="180000"/>
                          <wp:effectExtent l="0" t="0" r="0" b="0"/>
                          <wp:docPr id="310615553" name="Картина 31061555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31A74DF2" wp14:editId="7A660E8C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3848F9F2" wp14:editId="62A99C7E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 wp14:anchorId="5514E9B9" wp14:editId="1E5742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 wp14:anchorId="148F24B4" wp14:editId="527FD7A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2AD1B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 wp14:anchorId="0D80AF02" wp14:editId="1CC69FF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E576FA" w14:textId="77777777" w:rsidR="00B0284C" w:rsidRPr="00596AA5" w:rsidRDefault="00B0284C" w:rsidP="00B028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80AF02" id="Text Box 4" o:spid="_x0000_s1032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FE576FA" w14:textId="77777777" w:rsidR="00B0284C" w:rsidRPr="00596AA5" w:rsidRDefault="00B0284C" w:rsidP="00B028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A4B73" w14:textId="77777777" w:rsidR="000D0319" w:rsidRDefault="000D0319" w:rsidP="008068A2">
      <w:pPr>
        <w:spacing w:after="0" w:line="240" w:lineRule="auto"/>
      </w:pPr>
      <w:r>
        <w:separator/>
      </w:r>
    </w:p>
  </w:footnote>
  <w:footnote w:type="continuationSeparator" w:id="0">
    <w:p w14:paraId="5C102CA3" w14:textId="77777777" w:rsidR="000D0319" w:rsidRDefault="000D03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A3605" w14:textId="77777777" w:rsidR="00C55A14" w:rsidRDefault="00C55A1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F47F1"/>
    <w:multiLevelType w:val="hybridMultilevel"/>
    <w:tmpl w:val="03F2D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514D0"/>
    <w:multiLevelType w:val="hybridMultilevel"/>
    <w:tmpl w:val="6CA67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81048D"/>
    <w:multiLevelType w:val="hybridMultilevel"/>
    <w:tmpl w:val="73420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36082"/>
    <w:multiLevelType w:val="hybridMultilevel"/>
    <w:tmpl w:val="43767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9C0ADE"/>
    <w:multiLevelType w:val="hybridMultilevel"/>
    <w:tmpl w:val="52609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0F0F90"/>
    <w:multiLevelType w:val="hybridMultilevel"/>
    <w:tmpl w:val="514EA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B180B"/>
    <w:multiLevelType w:val="hybridMultilevel"/>
    <w:tmpl w:val="484E2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33551"/>
    <w:multiLevelType w:val="hybridMultilevel"/>
    <w:tmpl w:val="46861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52AD0"/>
    <w:multiLevelType w:val="hybridMultilevel"/>
    <w:tmpl w:val="FDA8C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BD78DA"/>
    <w:multiLevelType w:val="hybridMultilevel"/>
    <w:tmpl w:val="75747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A6F4E"/>
    <w:multiLevelType w:val="hybridMultilevel"/>
    <w:tmpl w:val="8C9A7A60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610A7AEC"/>
    <w:multiLevelType w:val="hybridMultilevel"/>
    <w:tmpl w:val="E7E85CD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64EC7E24"/>
    <w:multiLevelType w:val="hybridMultilevel"/>
    <w:tmpl w:val="DCE6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EB6C9D"/>
    <w:multiLevelType w:val="hybridMultilevel"/>
    <w:tmpl w:val="7CC29CD4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6E1C37"/>
    <w:multiLevelType w:val="hybridMultilevel"/>
    <w:tmpl w:val="FEF49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BA0D51"/>
    <w:multiLevelType w:val="hybridMultilevel"/>
    <w:tmpl w:val="D540B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7A35D7"/>
    <w:multiLevelType w:val="hybridMultilevel"/>
    <w:tmpl w:val="48FEB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3992859">
    <w:abstractNumId w:val="0"/>
  </w:num>
  <w:num w:numId="2" w16cid:durableId="2109544346">
    <w:abstractNumId w:val="21"/>
  </w:num>
  <w:num w:numId="3" w16cid:durableId="904027412">
    <w:abstractNumId w:val="8"/>
  </w:num>
  <w:num w:numId="4" w16cid:durableId="456729239">
    <w:abstractNumId w:val="12"/>
  </w:num>
  <w:num w:numId="5" w16cid:durableId="46951704">
    <w:abstractNumId w:val="14"/>
  </w:num>
  <w:num w:numId="6" w16cid:durableId="381246972">
    <w:abstractNumId w:val="16"/>
  </w:num>
  <w:num w:numId="7" w16cid:durableId="1339234169">
    <w:abstractNumId w:val="2"/>
  </w:num>
  <w:num w:numId="8" w16cid:durableId="1822965969">
    <w:abstractNumId w:val="5"/>
  </w:num>
  <w:num w:numId="9" w16cid:durableId="837814787">
    <w:abstractNumId w:val="6"/>
  </w:num>
  <w:num w:numId="10" w16cid:durableId="225917746">
    <w:abstractNumId w:val="10"/>
  </w:num>
  <w:num w:numId="11" w16cid:durableId="2120636206">
    <w:abstractNumId w:val="20"/>
  </w:num>
  <w:num w:numId="12" w16cid:durableId="1161893734">
    <w:abstractNumId w:val="3"/>
  </w:num>
  <w:num w:numId="13" w16cid:durableId="468207648">
    <w:abstractNumId w:val="13"/>
  </w:num>
  <w:num w:numId="14" w16cid:durableId="1733847472">
    <w:abstractNumId w:val="23"/>
  </w:num>
  <w:num w:numId="15" w16cid:durableId="1894652595">
    <w:abstractNumId w:val="7"/>
  </w:num>
  <w:num w:numId="16" w16cid:durableId="2030326384">
    <w:abstractNumId w:val="9"/>
  </w:num>
  <w:num w:numId="17" w16cid:durableId="1927809892">
    <w:abstractNumId w:val="4"/>
  </w:num>
  <w:num w:numId="18" w16cid:durableId="1658000588">
    <w:abstractNumId w:val="18"/>
  </w:num>
  <w:num w:numId="19" w16cid:durableId="2096054810">
    <w:abstractNumId w:val="19"/>
  </w:num>
  <w:num w:numId="20" w16cid:durableId="2075394897">
    <w:abstractNumId w:val="24"/>
  </w:num>
  <w:num w:numId="21" w16cid:durableId="592280057">
    <w:abstractNumId w:val="11"/>
  </w:num>
  <w:num w:numId="22" w16cid:durableId="1251501069">
    <w:abstractNumId w:val="22"/>
  </w:num>
  <w:num w:numId="23" w16cid:durableId="1765569696">
    <w:abstractNumId w:val="15"/>
  </w:num>
  <w:num w:numId="24" w16cid:durableId="400057994">
    <w:abstractNumId w:val="17"/>
  </w:num>
  <w:num w:numId="25" w16cid:durableId="2063551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O1NDE2NDA3MTZT0lEKTi0uzszPAykwrAUAap0rWiwAAAA="/>
  </w:docVars>
  <w:rsids>
    <w:rsidRoot w:val="008068A2"/>
    <w:rsid w:val="00002C1C"/>
    <w:rsid w:val="00007044"/>
    <w:rsid w:val="00011991"/>
    <w:rsid w:val="00020898"/>
    <w:rsid w:val="000242F2"/>
    <w:rsid w:val="00025F04"/>
    <w:rsid w:val="00047F98"/>
    <w:rsid w:val="000525A8"/>
    <w:rsid w:val="00054947"/>
    <w:rsid w:val="00064D15"/>
    <w:rsid w:val="00072336"/>
    <w:rsid w:val="00072659"/>
    <w:rsid w:val="00072B7C"/>
    <w:rsid w:val="00086727"/>
    <w:rsid w:val="000A7C83"/>
    <w:rsid w:val="000B39E6"/>
    <w:rsid w:val="000B56F0"/>
    <w:rsid w:val="000D0319"/>
    <w:rsid w:val="000F75FF"/>
    <w:rsid w:val="00103906"/>
    <w:rsid w:val="00106ADC"/>
    <w:rsid w:val="00114F8B"/>
    <w:rsid w:val="001234B0"/>
    <w:rsid w:val="001275B9"/>
    <w:rsid w:val="00131A3E"/>
    <w:rsid w:val="0015162D"/>
    <w:rsid w:val="001619DF"/>
    <w:rsid w:val="00164CDC"/>
    <w:rsid w:val="00167CF1"/>
    <w:rsid w:val="00171021"/>
    <w:rsid w:val="00173AE0"/>
    <w:rsid w:val="00175194"/>
    <w:rsid w:val="00181691"/>
    <w:rsid w:val="00183A2C"/>
    <w:rsid w:val="001A5DA8"/>
    <w:rsid w:val="001A6728"/>
    <w:rsid w:val="001C1FCD"/>
    <w:rsid w:val="001C6FAF"/>
    <w:rsid w:val="001D0904"/>
    <w:rsid w:val="001D2464"/>
    <w:rsid w:val="001D7CF1"/>
    <w:rsid w:val="001E0F91"/>
    <w:rsid w:val="001E1161"/>
    <w:rsid w:val="001E1279"/>
    <w:rsid w:val="001E3FEF"/>
    <w:rsid w:val="001E7177"/>
    <w:rsid w:val="001F25C6"/>
    <w:rsid w:val="00202683"/>
    <w:rsid w:val="00215FCE"/>
    <w:rsid w:val="002222F3"/>
    <w:rsid w:val="002328EA"/>
    <w:rsid w:val="00237422"/>
    <w:rsid w:val="00260C4A"/>
    <w:rsid w:val="00264287"/>
    <w:rsid w:val="0026589D"/>
    <w:rsid w:val="002664E1"/>
    <w:rsid w:val="002A2D2D"/>
    <w:rsid w:val="002A71DC"/>
    <w:rsid w:val="002A7EB3"/>
    <w:rsid w:val="002B5FAE"/>
    <w:rsid w:val="002C5BB7"/>
    <w:rsid w:val="002D25FD"/>
    <w:rsid w:val="002D2926"/>
    <w:rsid w:val="002E0366"/>
    <w:rsid w:val="002E3A3B"/>
    <w:rsid w:val="002F48A1"/>
    <w:rsid w:val="002F4AA5"/>
    <w:rsid w:val="002F6660"/>
    <w:rsid w:val="00301AAA"/>
    <w:rsid w:val="00301D7B"/>
    <w:rsid w:val="003130A5"/>
    <w:rsid w:val="00317837"/>
    <w:rsid w:val="003211F2"/>
    <w:rsid w:val="0033212E"/>
    <w:rsid w:val="0033490F"/>
    <w:rsid w:val="00351C37"/>
    <w:rsid w:val="003617C9"/>
    <w:rsid w:val="003751D8"/>
    <w:rsid w:val="003817EF"/>
    <w:rsid w:val="00382A45"/>
    <w:rsid w:val="003A1601"/>
    <w:rsid w:val="003A3530"/>
    <w:rsid w:val="003A5602"/>
    <w:rsid w:val="003B6A53"/>
    <w:rsid w:val="003B7445"/>
    <w:rsid w:val="003C5958"/>
    <w:rsid w:val="003D49CE"/>
    <w:rsid w:val="003E167F"/>
    <w:rsid w:val="003E6BFB"/>
    <w:rsid w:val="003F1864"/>
    <w:rsid w:val="003F44AB"/>
    <w:rsid w:val="00412CC9"/>
    <w:rsid w:val="004200A8"/>
    <w:rsid w:val="00423002"/>
    <w:rsid w:val="004311CA"/>
    <w:rsid w:val="00435A78"/>
    <w:rsid w:val="004447A4"/>
    <w:rsid w:val="00445608"/>
    <w:rsid w:val="00447B24"/>
    <w:rsid w:val="004507CB"/>
    <w:rsid w:val="00454A44"/>
    <w:rsid w:val="00464409"/>
    <w:rsid w:val="0047331A"/>
    <w:rsid w:val="00476D4B"/>
    <w:rsid w:val="00491748"/>
    <w:rsid w:val="00493B5D"/>
    <w:rsid w:val="004A4658"/>
    <w:rsid w:val="004A5E2C"/>
    <w:rsid w:val="004A6222"/>
    <w:rsid w:val="004A7E77"/>
    <w:rsid w:val="004B0885"/>
    <w:rsid w:val="004B7B1A"/>
    <w:rsid w:val="004C3426"/>
    <w:rsid w:val="004D29A9"/>
    <w:rsid w:val="004D4341"/>
    <w:rsid w:val="004E275D"/>
    <w:rsid w:val="004E441C"/>
    <w:rsid w:val="0050017E"/>
    <w:rsid w:val="00500658"/>
    <w:rsid w:val="00517B12"/>
    <w:rsid w:val="00522F4B"/>
    <w:rsid w:val="00524789"/>
    <w:rsid w:val="00525A47"/>
    <w:rsid w:val="00553CCB"/>
    <w:rsid w:val="00564029"/>
    <w:rsid w:val="00564D7B"/>
    <w:rsid w:val="0056527D"/>
    <w:rsid w:val="00566AC5"/>
    <w:rsid w:val="0056786B"/>
    <w:rsid w:val="005803E5"/>
    <w:rsid w:val="00584EDB"/>
    <w:rsid w:val="005863FF"/>
    <w:rsid w:val="0058723E"/>
    <w:rsid w:val="005921EB"/>
    <w:rsid w:val="00596357"/>
    <w:rsid w:val="005A3BB9"/>
    <w:rsid w:val="005A625C"/>
    <w:rsid w:val="005B313D"/>
    <w:rsid w:val="005B5CC2"/>
    <w:rsid w:val="005C131C"/>
    <w:rsid w:val="005C39AA"/>
    <w:rsid w:val="005C5ADF"/>
    <w:rsid w:val="005C6A24"/>
    <w:rsid w:val="005D36C6"/>
    <w:rsid w:val="005E04CE"/>
    <w:rsid w:val="005E6CC9"/>
    <w:rsid w:val="005F03EC"/>
    <w:rsid w:val="006007C1"/>
    <w:rsid w:val="00601FF6"/>
    <w:rsid w:val="00604363"/>
    <w:rsid w:val="00624DCF"/>
    <w:rsid w:val="0063342B"/>
    <w:rsid w:val="006426DB"/>
    <w:rsid w:val="00642D1B"/>
    <w:rsid w:val="00645A18"/>
    <w:rsid w:val="0064661B"/>
    <w:rsid w:val="00653506"/>
    <w:rsid w:val="00670041"/>
    <w:rsid w:val="00671FE2"/>
    <w:rsid w:val="00695634"/>
    <w:rsid w:val="006B2492"/>
    <w:rsid w:val="006C3E21"/>
    <w:rsid w:val="006D239A"/>
    <w:rsid w:val="006E2245"/>
    <w:rsid w:val="006E6CAC"/>
    <w:rsid w:val="006E747D"/>
    <w:rsid w:val="006E7E50"/>
    <w:rsid w:val="006F09BF"/>
    <w:rsid w:val="00704432"/>
    <w:rsid w:val="007051DF"/>
    <w:rsid w:val="00716D1F"/>
    <w:rsid w:val="00724DA4"/>
    <w:rsid w:val="00732D8A"/>
    <w:rsid w:val="00733C06"/>
    <w:rsid w:val="0074158B"/>
    <w:rsid w:val="007551CD"/>
    <w:rsid w:val="0076200C"/>
    <w:rsid w:val="00763644"/>
    <w:rsid w:val="00783EAC"/>
    <w:rsid w:val="00785258"/>
    <w:rsid w:val="00791F02"/>
    <w:rsid w:val="0079324A"/>
    <w:rsid w:val="00794EEE"/>
    <w:rsid w:val="0079527E"/>
    <w:rsid w:val="007A2335"/>
    <w:rsid w:val="007A388E"/>
    <w:rsid w:val="007A635E"/>
    <w:rsid w:val="007A7153"/>
    <w:rsid w:val="007C2C37"/>
    <w:rsid w:val="007C327B"/>
    <w:rsid w:val="007C3C63"/>
    <w:rsid w:val="007C3E81"/>
    <w:rsid w:val="007C5AE0"/>
    <w:rsid w:val="007D2A95"/>
    <w:rsid w:val="007E0960"/>
    <w:rsid w:val="007F0DEE"/>
    <w:rsid w:val="007F177C"/>
    <w:rsid w:val="007F27EB"/>
    <w:rsid w:val="007F5374"/>
    <w:rsid w:val="007F5FAC"/>
    <w:rsid w:val="00801502"/>
    <w:rsid w:val="00803DA6"/>
    <w:rsid w:val="00804BCA"/>
    <w:rsid w:val="008063E1"/>
    <w:rsid w:val="008068A2"/>
    <w:rsid w:val="00806EF0"/>
    <w:rsid w:val="0080724C"/>
    <w:rsid w:val="008105A0"/>
    <w:rsid w:val="008161E9"/>
    <w:rsid w:val="0084008A"/>
    <w:rsid w:val="00861625"/>
    <w:rsid w:val="008617B5"/>
    <w:rsid w:val="0086653C"/>
    <w:rsid w:val="00870828"/>
    <w:rsid w:val="00873290"/>
    <w:rsid w:val="0088080B"/>
    <w:rsid w:val="008A1B99"/>
    <w:rsid w:val="008C2B83"/>
    <w:rsid w:val="008C5692"/>
    <w:rsid w:val="008C5930"/>
    <w:rsid w:val="008E6CF3"/>
    <w:rsid w:val="008F202C"/>
    <w:rsid w:val="008F5B43"/>
    <w:rsid w:val="008F5FDB"/>
    <w:rsid w:val="008F656B"/>
    <w:rsid w:val="00902E68"/>
    <w:rsid w:val="00906894"/>
    <w:rsid w:val="00912BC6"/>
    <w:rsid w:val="009254B7"/>
    <w:rsid w:val="0093161C"/>
    <w:rsid w:val="00941FFF"/>
    <w:rsid w:val="00950583"/>
    <w:rsid w:val="00955B2D"/>
    <w:rsid w:val="00961157"/>
    <w:rsid w:val="00976E46"/>
    <w:rsid w:val="009A3588"/>
    <w:rsid w:val="009C0C39"/>
    <w:rsid w:val="009D1805"/>
    <w:rsid w:val="009D2B5E"/>
    <w:rsid w:val="009D70A3"/>
    <w:rsid w:val="00A02545"/>
    <w:rsid w:val="00A06D89"/>
    <w:rsid w:val="00A07F47"/>
    <w:rsid w:val="00A33F5E"/>
    <w:rsid w:val="00A44313"/>
    <w:rsid w:val="00A45A89"/>
    <w:rsid w:val="00A47F12"/>
    <w:rsid w:val="00A5203A"/>
    <w:rsid w:val="00A53C5A"/>
    <w:rsid w:val="00A5472C"/>
    <w:rsid w:val="00A66DE2"/>
    <w:rsid w:val="00A70227"/>
    <w:rsid w:val="00A94A4C"/>
    <w:rsid w:val="00AA3772"/>
    <w:rsid w:val="00AA6D4D"/>
    <w:rsid w:val="00AB106E"/>
    <w:rsid w:val="00AB2224"/>
    <w:rsid w:val="00AC60FE"/>
    <w:rsid w:val="00AC7755"/>
    <w:rsid w:val="00AC77AD"/>
    <w:rsid w:val="00AD23F1"/>
    <w:rsid w:val="00AD3214"/>
    <w:rsid w:val="00AE05D3"/>
    <w:rsid w:val="00AF5A01"/>
    <w:rsid w:val="00AF7F35"/>
    <w:rsid w:val="00B0284C"/>
    <w:rsid w:val="00B03DDC"/>
    <w:rsid w:val="00B148DD"/>
    <w:rsid w:val="00B25293"/>
    <w:rsid w:val="00B27185"/>
    <w:rsid w:val="00B320B9"/>
    <w:rsid w:val="00B37DA5"/>
    <w:rsid w:val="00B44156"/>
    <w:rsid w:val="00B47721"/>
    <w:rsid w:val="00B63DED"/>
    <w:rsid w:val="00B665A2"/>
    <w:rsid w:val="00B9309B"/>
    <w:rsid w:val="00BA1F40"/>
    <w:rsid w:val="00BA4820"/>
    <w:rsid w:val="00BA63D6"/>
    <w:rsid w:val="00BB05FA"/>
    <w:rsid w:val="00BB5B10"/>
    <w:rsid w:val="00BC4A54"/>
    <w:rsid w:val="00BC4D68"/>
    <w:rsid w:val="00BC56D6"/>
    <w:rsid w:val="00BF1775"/>
    <w:rsid w:val="00BF201D"/>
    <w:rsid w:val="00BF41D4"/>
    <w:rsid w:val="00BF4C8E"/>
    <w:rsid w:val="00C0490B"/>
    <w:rsid w:val="00C07904"/>
    <w:rsid w:val="00C11C6F"/>
    <w:rsid w:val="00C14C80"/>
    <w:rsid w:val="00C27E3E"/>
    <w:rsid w:val="00C355A5"/>
    <w:rsid w:val="00C36A2D"/>
    <w:rsid w:val="00C43B64"/>
    <w:rsid w:val="00C45476"/>
    <w:rsid w:val="00C5133A"/>
    <w:rsid w:val="00C53F37"/>
    <w:rsid w:val="00C55A14"/>
    <w:rsid w:val="00C57D28"/>
    <w:rsid w:val="00C62A0F"/>
    <w:rsid w:val="00C814CD"/>
    <w:rsid w:val="00C82862"/>
    <w:rsid w:val="00C84E4D"/>
    <w:rsid w:val="00C92928"/>
    <w:rsid w:val="00CA2D71"/>
    <w:rsid w:val="00CA5AA6"/>
    <w:rsid w:val="00CC5C2B"/>
    <w:rsid w:val="00CD5181"/>
    <w:rsid w:val="00CD555B"/>
    <w:rsid w:val="00CD7485"/>
    <w:rsid w:val="00CE04A2"/>
    <w:rsid w:val="00CE6FF9"/>
    <w:rsid w:val="00CF0D71"/>
    <w:rsid w:val="00CF5E59"/>
    <w:rsid w:val="00D016A7"/>
    <w:rsid w:val="00D22895"/>
    <w:rsid w:val="00D305AC"/>
    <w:rsid w:val="00D4354E"/>
    <w:rsid w:val="00D43F69"/>
    <w:rsid w:val="00D50099"/>
    <w:rsid w:val="00D574D8"/>
    <w:rsid w:val="00D63339"/>
    <w:rsid w:val="00D73957"/>
    <w:rsid w:val="00D910AA"/>
    <w:rsid w:val="00DC28E6"/>
    <w:rsid w:val="00DD7BB2"/>
    <w:rsid w:val="00DE1B8E"/>
    <w:rsid w:val="00DE20FF"/>
    <w:rsid w:val="00DF00FA"/>
    <w:rsid w:val="00DF57D8"/>
    <w:rsid w:val="00E03467"/>
    <w:rsid w:val="00E10BF4"/>
    <w:rsid w:val="00E11A1B"/>
    <w:rsid w:val="00E15D7B"/>
    <w:rsid w:val="00E24C6A"/>
    <w:rsid w:val="00E25811"/>
    <w:rsid w:val="00E320A8"/>
    <w:rsid w:val="00E32F85"/>
    <w:rsid w:val="00E330FE"/>
    <w:rsid w:val="00E36FD8"/>
    <w:rsid w:val="00E37380"/>
    <w:rsid w:val="00E465C4"/>
    <w:rsid w:val="00E53C17"/>
    <w:rsid w:val="00E56420"/>
    <w:rsid w:val="00E63F64"/>
    <w:rsid w:val="00E74623"/>
    <w:rsid w:val="00E82AFB"/>
    <w:rsid w:val="00E86D42"/>
    <w:rsid w:val="00EA3B29"/>
    <w:rsid w:val="00EB7421"/>
    <w:rsid w:val="00EB7E92"/>
    <w:rsid w:val="00EC1FEB"/>
    <w:rsid w:val="00ED0DEA"/>
    <w:rsid w:val="00ED43BC"/>
    <w:rsid w:val="00ED73C4"/>
    <w:rsid w:val="00F00215"/>
    <w:rsid w:val="00F015C0"/>
    <w:rsid w:val="00F20B48"/>
    <w:rsid w:val="00F33DC4"/>
    <w:rsid w:val="00F344B8"/>
    <w:rsid w:val="00F46918"/>
    <w:rsid w:val="00F46DDE"/>
    <w:rsid w:val="00F51DD0"/>
    <w:rsid w:val="00F65A34"/>
    <w:rsid w:val="00F7033C"/>
    <w:rsid w:val="00F7231D"/>
    <w:rsid w:val="00F907E7"/>
    <w:rsid w:val="00F93756"/>
    <w:rsid w:val="00F976AD"/>
    <w:rsid w:val="00FE038F"/>
    <w:rsid w:val="00FE5CD1"/>
    <w:rsid w:val="00FE661E"/>
    <w:rsid w:val="00FF0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FA2C94"/>
  <w15:docId w15:val="{01092FEE-FBD7-40C9-B674-427B7A072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48A1"/>
    <w:pPr>
      <w:spacing w:before="80" w:after="120"/>
    </w:pPr>
    <w:rPr>
      <w:noProof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254B7"/>
    <w:pPr>
      <w:keepNext/>
      <w:keepLines/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254B7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uiPriority w:val="34"/>
    <w:qFormat/>
    <w:rsid w:val="008617B5"/>
    <w:pPr>
      <w:ind w:left="720"/>
      <w:contextualSpacing/>
    </w:pPr>
  </w:style>
  <w:style w:type="character" w:styleId="ad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e">
    <w:name w:val="Table Grid"/>
    <w:basedOn w:val="a1"/>
    <w:uiPriority w:val="59"/>
    <w:rsid w:val="00F90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0A7C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noProof w:val="0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0A7C83"/>
    <w:rPr>
      <w:rFonts w:ascii="Courier New" w:eastAsia="Times New Roman" w:hAnsi="Courier New" w:cs="Courier New"/>
      <w:sz w:val="20"/>
      <w:szCs w:val="20"/>
    </w:rPr>
  </w:style>
  <w:style w:type="character" w:customStyle="1" w:styleId="Mention1">
    <w:name w:val="Mention1"/>
    <w:basedOn w:val="a0"/>
    <w:uiPriority w:val="99"/>
    <w:semiHidden/>
    <w:unhideWhenUsed/>
    <w:rsid w:val="00175194"/>
    <w:rPr>
      <w:color w:val="2B579A"/>
      <w:shd w:val="clear" w:color="auto" w:fill="E6E6E6"/>
    </w:rPr>
  </w:style>
  <w:style w:type="character" w:styleId="af">
    <w:name w:val="Unresolved Mention"/>
    <w:basedOn w:val="a0"/>
    <w:uiPriority w:val="99"/>
    <w:semiHidden/>
    <w:unhideWhenUsed/>
    <w:rsid w:val="00B028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6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5/spring-data-june-2023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file:///D:\%5bSoftUni%5d%20Work\Actual%20work\SVN\SVN%20DevOps\May-2023\Containers-and-Cloud\07-Exercise-Deployment-in-Cloud\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file:///D:\%5bSoftUni%5d%20Work\Actual%20work\SVN\SVN%20DevOps\May-2023\Containers-and-Cloud\07-Exercise-Deployment-in-Clou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531C82-577D-47AE-9F40-FF42ECD64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7</TotalTime>
  <Pages>4</Pages>
  <Words>812</Words>
  <Characters>3716</Characters>
  <Application>Microsoft Office Word</Application>
  <DocSecurity>0</DocSecurity>
  <Lines>206</Lines>
  <Paragraphs>20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B Apps Introduction Lab</vt:lpstr>
      <vt:lpstr>DB Apps Introduction Lab</vt:lpstr>
    </vt:vector>
  </TitlesOfParts>
  <Company>Software University Foundation - http://softuni.org</Company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 Apps Introduction Lab</dc:title>
  <dc:subject>Databases Frameworks - Hibernate &amp; Spring Data Practical Course @ SoftUni</dc:subject>
  <dc:creator>Software University Foundation</dc:creator>
  <cp:keywords>Sofware University, SoftUni, programming, software development, education, training, course</cp:keywords>
  <dc:description>https://softuni.bg/courses/databases-advanced-hibernate</dc:description>
  <cp:lastModifiedBy>Yoana Yonkova</cp:lastModifiedBy>
  <cp:revision>64</cp:revision>
  <cp:lastPrinted>2015-10-26T22:35:00Z</cp:lastPrinted>
  <dcterms:created xsi:type="dcterms:W3CDTF">2015-01-15T07:45:00Z</dcterms:created>
  <dcterms:modified xsi:type="dcterms:W3CDTF">2023-05-30T10:4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ccc6b563ed47179c48b12fcaa9b4bccf74d98bc98e258dc1f38b20b7c2a81c</vt:lpwstr>
  </property>
</Properties>
</file>